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204E" w:rsidRDefault="003C204E" w:rsidP="004909C0">
      <w:pPr>
        <w:pStyle w:val="Heading1"/>
      </w:pPr>
      <w:r>
        <w:t xml:space="preserve">IV regression </w:t>
      </w:r>
    </w:p>
    <w:p w:rsidR="003C204E" w:rsidRDefault="003C204E" w:rsidP="003C204E">
      <w:r>
        <w:t xml:space="preserve">Think of this as essentially a prediction problem.  We essentially are trying to predict the price in these markets without the FRA </w:t>
      </w:r>
      <w:r w:rsidR="00003BF0">
        <w:t>–</w:t>
      </w:r>
      <w:r>
        <w:t xml:space="preserve"> i</w:t>
      </w:r>
      <w:r w:rsidR="00003BF0">
        <w:t>.</w:t>
      </w:r>
      <w:r>
        <w:t>e</w:t>
      </w:r>
      <w:r w:rsidR="00003BF0">
        <w:t>.</w:t>
      </w:r>
      <w:r>
        <w:t xml:space="preserve"> based on only market fundamentals like local production and time since harvest, and anything that affects local demand.  Then we want to understand if the deviations from that non-FRA price prediction are being driven by FRA interventions</w:t>
      </w:r>
    </w:p>
    <w:p w:rsidR="005D1E46" w:rsidRDefault="00A90A39" w:rsidP="005D1E46">
      <w:pPr>
        <w:pStyle w:val="ListParagraph"/>
        <w:numPr>
          <w:ilvl w:val="0"/>
          <w:numId w:val="1"/>
        </w:numPr>
      </w:pPr>
      <w:r>
        <w:t>F</w:t>
      </w:r>
      <w:r w:rsidR="005D1E46">
        <w:t xml:space="preserve">irst </w:t>
      </w:r>
      <w:r>
        <w:t>S</w:t>
      </w:r>
      <w:r w:rsidR="005D1E46">
        <w:t>tage</w:t>
      </w:r>
    </w:p>
    <w:p w:rsidR="003969BE" w:rsidRDefault="003969BE" w:rsidP="00412C17">
      <w:proofErr w:type="spellStart"/>
      <w:r>
        <w:t>fra_buy</w:t>
      </w:r>
      <w:proofErr w:type="spellEnd"/>
      <w:r>
        <w:t xml:space="preserve"> ~ </w:t>
      </w:r>
      <w:proofErr w:type="spellStart"/>
      <w:r w:rsidR="002149B0">
        <w:t>district_</w:t>
      </w:r>
      <w:r>
        <w:t>share</w:t>
      </w:r>
      <w:proofErr w:type="spellEnd"/>
      <w:r>
        <w:t xml:space="preserve"> + </w:t>
      </w:r>
      <w:proofErr w:type="spellStart"/>
      <w:r w:rsidR="008344D9">
        <w:t>deviation</w:t>
      </w:r>
      <w:r w:rsidR="002149B0">
        <w:t>_prod</w:t>
      </w:r>
      <w:proofErr w:type="spellEnd"/>
      <w:r w:rsidR="002149B0">
        <w:t xml:space="preserve"> + </w:t>
      </w:r>
      <w:proofErr w:type="spellStart"/>
      <w:r w:rsidR="002149B0">
        <w:t>monthly_</w:t>
      </w:r>
      <w:proofErr w:type="gramStart"/>
      <w:r w:rsidR="002149B0">
        <w:t>share</w:t>
      </w:r>
      <w:proofErr w:type="spellEnd"/>
      <w:r w:rsidR="002149B0">
        <w:t xml:space="preserve"> </w:t>
      </w:r>
      <w:r w:rsidR="008344D9">
        <w:t xml:space="preserve"> +</w:t>
      </w:r>
      <w:proofErr w:type="gramEnd"/>
      <w:r w:rsidR="008344D9">
        <w:t xml:space="preserve"> </w:t>
      </w:r>
      <w:proofErr w:type="spellStart"/>
      <w:r w:rsidR="002149B0">
        <w:t>district_share</w:t>
      </w:r>
      <w:proofErr w:type="spellEnd"/>
      <w:r w:rsidR="002149B0">
        <w:t>*</w:t>
      </w:r>
      <w:r w:rsidR="002149B0" w:rsidRPr="002149B0">
        <w:t xml:space="preserve"> </w:t>
      </w:r>
      <w:proofErr w:type="spellStart"/>
      <w:r w:rsidR="002149B0">
        <w:t>monthly_</w:t>
      </w:r>
      <w:r w:rsidR="008344D9">
        <w:t>share</w:t>
      </w:r>
      <w:proofErr w:type="spellEnd"/>
      <w:r w:rsidR="008344D9">
        <w:t>*</w:t>
      </w:r>
      <w:proofErr w:type="spellStart"/>
      <w:r w:rsidR="008344D9">
        <w:t>deviation</w:t>
      </w:r>
      <w:r w:rsidR="002149B0">
        <w:t>_prod</w:t>
      </w:r>
      <w:proofErr w:type="spellEnd"/>
    </w:p>
    <w:p w:rsidR="004A3840" w:rsidRDefault="004A3840" w:rsidP="004A3840">
      <w:proofErr w:type="spellStart"/>
      <w:r>
        <w:t>fra_sales</w:t>
      </w:r>
      <w:proofErr w:type="spellEnd"/>
      <w:r>
        <w:t xml:space="preserve"> ~ monthly share + predict FRA stock + </w:t>
      </w:r>
      <w:proofErr w:type="spellStart"/>
      <w:r>
        <w:t>distance_weight</w:t>
      </w:r>
      <w:proofErr w:type="spellEnd"/>
      <w:r>
        <w:t xml:space="preserve"> + expected monthly share * the predicted FRA stocks from last year * distance-weights</w:t>
      </w:r>
    </w:p>
    <w:p w:rsidR="00432137" w:rsidRDefault="00432137" w:rsidP="00432137">
      <w:pPr>
        <w:pStyle w:val="ListParagraph"/>
      </w:pPr>
    </w:p>
    <w:p w:rsidR="007D0F88" w:rsidRDefault="00933D2A" w:rsidP="007D0F88">
      <w:pPr>
        <w:pStyle w:val="ListParagraph"/>
        <w:numPr>
          <w:ilvl w:val="0"/>
          <w:numId w:val="1"/>
        </w:numPr>
      </w:pPr>
      <w:r>
        <w:t>List of IVs</w:t>
      </w:r>
      <w:r w:rsidR="007D0F88">
        <w:t xml:space="preserve"> </w:t>
      </w:r>
      <w:r w:rsidR="007D0F88">
        <w:rPr>
          <w:rFonts w:hint="eastAsia"/>
        </w:rPr>
        <w:t>(</w:t>
      </w:r>
      <w:r w:rsidR="007D0F88">
        <w:t>need something that affects the FRA sales but not the quantity produced</w:t>
      </w:r>
      <w:r w:rsidR="00091885">
        <w:t>)</w:t>
      </w:r>
    </w:p>
    <w:p w:rsidR="00AD1257" w:rsidRDefault="000F6CB2" w:rsidP="00AD1257">
      <w:r>
        <w:t xml:space="preserve">FRA </w:t>
      </w:r>
      <w:r w:rsidR="00AD1257">
        <w:t>purchase:</w:t>
      </w:r>
    </w:p>
    <w:p w:rsidR="00AD1257" w:rsidRDefault="005A1AF4" w:rsidP="00AD1257">
      <w:pPr>
        <w:pStyle w:val="ListParagraph"/>
        <w:numPr>
          <w:ilvl w:val="1"/>
          <w:numId w:val="1"/>
        </w:numPr>
      </w:pPr>
      <w:r>
        <w:t xml:space="preserve">Monthly share * </w:t>
      </w:r>
      <w:r w:rsidR="00EB31E7" w:rsidRPr="00EB31E7">
        <w:t>dev</w:t>
      </w:r>
      <w:r w:rsidR="00EB31E7">
        <w:t>ia</w:t>
      </w:r>
      <w:r w:rsidR="00D028BE">
        <w:t>tion from average production</w:t>
      </w:r>
      <w:r w:rsidR="003427E1">
        <w:t xml:space="preserve"> in year t</w:t>
      </w:r>
      <w:r w:rsidR="00D028BE">
        <w:t xml:space="preserve"> </w:t>
      </w:r>
      <w:r w:rsidR="00FA611A" w:rsidRPr="00EB31E7">
        <w:t>*</w:t>
      </w:r>
      <w:r w:rsidR="00FA611A">
        <w:t xml:space="preserve"> </w:t>
      </w:r>
      <w:r w:rsidR="00060121">
        <w:t xml:space="preserve">average share purchased in each district  </w:t>
      </w:r>
      <w:r w:rsidR="000B6AD7">
        <w:t xml:space="preserve">  </w:t>
      </w:r>
    </w:p>
    <w:p w:rsidR="004C603C" w:rsidRDefault="00467D82" w:rsidP="00467D82">
      <w:pPr>
        <w:pStyle w:val="ListParagraph"/>
        <w:ind w:left="1440"/>
      </w:pPr>
      <w:r>
        <w:rPr>
          <w:rFonts w:hint="eastAsia"/>
        </w:rPr>
        <w:t>（</w:t>
      </w:r>
      <w:r w:rsidR="004C603C">
        <w:t>Monthly share = split 2/9 in July, 3/9 in Aug, 3/9 and Sept and 1/9 in Oct</w:t>
      </w:r>
      <w:r>
        <w:t xml:space="preserve"> </w:t>
      </w:r>
      <w:r>
        <w:rPr>
          <w:rFonts w:hint="eastAsia"/>
        </w:rPr>
        <w:t>e</w:t>
      </w:r>
      <w:r>
        <w:t>tc.</w:t>
      </w:r>
      <w:r>
        <w:rPr>
          <w:rFonts w:hint="eastAsia"/>
        </w:rPr>
        <w:t>）</w:t>
      </w:r>
    </w:p>
    <w:p w:rsidR="00AD1257" w:rsidRDefault="00AD1257" w:rsidP="00AD1257">
      <w:r>
        <w:t xml:space="preserve">FRA sales: </w:t>
      </w:r>
    </w:p>
    <w:p w:rsidR="007665C4" w:rsidRDefault="00FD3BEF" w:rsidP="007665C4">
      <w:pPr>
        <w:pStyle w:val="ListParagraph"/>
        <w:numPr>
          <w:ilvl w:val="0"/>
          <w:numId w:val="3"/>
        </w:numPr>
      </w:pPr>
      <w:r>
        <w:t xml:space="preserve">distance-weighted predicted monthly sales to millers: </w:t>
      </w:r>
      <w:r w:rsidR="00AD1257">
        <w:t>expected monthly share * the predicted FRA stocks for that year * distance-weights</w:t>
      </w:r>
    </w:p>
    <w:p w:rsidR="00BB0E3A" w:rsidRDefault="00BB0E3A" w:rsidP="00BB0E3A">
      <w:pPr>
        <w:pStyle w:val="ListParagraph"/>
        <w:numPr>
          <w:ilvl w:val="0"/>
          <w:numId w:val="3"/>
        </w:numPr>
      </w:pPr>
      <w:r>
        <w:t>expected monthly share * expected total harvest from the CFS for that year * distance-weights</w:t>
      </w:r>
    </w:p>
    <w:p w:rsidR="00605E95" w:rsidRDefault="00D9455F" w:rsidP="00AD1257">
      <w:pPr>
        <w:pStyle w:val="ListParagraph"/>
        <w:numPr>
          <w:ilvl w:val="0"/>
          <w:numId w:val="3"/>
        </w:numPr>
      </w:pPr>
      <w:r>
        <w:t xml:space="preserve">Total national stock: </w:t>
      </w:r>
    </w:p>
    <w:p w:rsidR="00D9455F" w:rsidRDefault="00D9455F" w:rsidP="00605E95">
      <w:pPr>
        <w:pStyle w:val="ListParagraph"/>
        <w:numPr>
          <w:ilvl w:val="2"/>
          <w:numId w:val="1"/>
        </w:numPr>
      </w:pPr>
      <w:r>
        <w:t xml:space="preserve">stock </w:t>
      </w:r>
      <w:proofErr w:type="gramStart"/>
      <w:r>
        <w:t xml:space="preserve">end </w:t>
      </w:r>
      <w:r w:rsidR="00605E95">
        <w:t xml:space="preserve"> from</w:t>
      </w:r>
      <w:proofErr w:type="gramEnd"/>
      <w:r w:rsidR="00605E95">
        <w:t xml:space="preserve"> last year </w:t>
      </w:r>
    </w:p>
    <w:p w:rsidR="00605E95" w:rsidRDefault="00605E95" w:rsidP="00605E95">
      <w:pPr>
        <w:pStyle w:val="ListParagraph"/>
        <w:numPr>
          <w:ilvl w:val="2"/>
          <w:numId w:val="1"/>
        </w:numPr>
      </w:pPr>
      <w:r>
        <w:t xml:space="preserve">stock end + </w:t>
      </w:r>
      <w:proofErr w:type="spellStart"/>
      <w:r>
        <w:t>cfs</w:t>
      </w:r>
      <w:proofErr w:type="spellEnd"/>
      <w:r>
        <w:t xml:space="preserve"> prediction </w:t>
      </w:r>
    </w:p>
    <w:p w:rsidR="007F017D" w:rsidRDefault="00911B66" w:rsidP="00911B66">
      <w:pPr>
        <w:pStyle w:val="ListParagraph"/>
        <w:numPr>
          <w:ilvl w:val="0"/>
          <w:numId w:val="1"/>
        </w:numPr>
      </w:pPr>
      <w:r>
        <w:t>Second Stage</w:t>
      </w:r>
    </w:p>
    <w:p w:rsidR="00911B66" w:rsidRDefault="00DB75BA" w:rsidP="00911B66">
      <w:pPr>
        <w:ind w:left="720"/>
      </w:pPr>
      <w:r>
        <w:t>Price</w:t>
      </w:r>
      <w:r w:rsidR="00B0335E">
        <w:t>/DEV</w:t>
      </w:r>
      <w:r>
        <w:t xml:space="preserve"> ~ instrumented FRA sales + weather + </w:t>
      </w:r>
      <w:proofErr w:type="spellStart"/>
      <w:r>
        <w:t>safex</w:t>
      </w:r>
      <w:proofErr w:type="spellEnd"/>
      <w:r w:rsidR="00F334ED">
        <w:t>/</w:t>
      </w:r>
      <w:proofErr w:type="spellStart"/>
      <w:r w:rsidR="00F334ED">
        <w:t>malawi</w:t>
      </w:r>
      <w:proofErr w:type="spellEnd"/>
      <w:r>
        <w:t xml:space="preserve"> </w:t>
      </w:r>
      <w:r>
        <w:rPr>
          <w:rFonts w:hint="eastAsia"/>
        </w:rPr>
        <w:t>pri</w:t>
      </w:r>
      <w:r>
        <w:t xml:space="preserve">ce + stock end </w:t>
      </w:r>
    </w:p>
    <w:p w:rsidR="00F334ED" w:rsidRDefault="00DE2CCA" w:rsidP="00DE2CCA">
      <w:pPr>
        <w:ind w:left="720"/>
      </w:pPr>
      <w:r>
        <w:t>Price</w:t>
      </w:r>
      <w:r w:rsidR="00B0335E">
        <w:t>/DEV</w:t>
      </w:r>
      <w:r>
        <w:t xml:space="preserve"> ~ instrumented FRA purchase + weather + </w:t>
      </w:r>
      <w:proofErr w:type="spellStart"/>
      <w:r>
        <w:t>safex</w:t>
      </w:r>
      <w:proofErr w:type="spellEnd"/>
      <w:r w:rsidR="00A006CF">
        <w:t>/</w:t>
      </w:r>
      <w:proofErr w:type="spellStart"/>
      <w:r w:rsidR="00A006CF">
        <w:t>malawi</w:t>
      </w:r>
      <w:proofErr w:type="spellEnd"/>
      <w:r>
        <w:t xml:space="preserve"> </w:t>
      </w:r>
      <w:r>
        <w:rPr>
          <w:rFonts w:hint="eastAsia"/>
        </w:rPr>
        <w:t>pri</w:t>
      </w:r>
      <w:r>
        <w:t xml:space="preserve">ce + stock end </w:t>
      </w:r>
    </w:p>
    <w:p w:rsidR="00DE2CCA" w:rsidRDefault="00DE2CCA" w:rsidP="00DE2CCA">
      <w:pPr>
        <w:ind w:left="720"/>
      </w:pPr>
      <w:r>
        <w:t>Price</w:t>
      </w:r>
      <w:r w:rsidR="00B0335E">
        <w:t>/DEV</w:t>
      </w:r>
      <w:r>
        <w:t xml:space="preserve"> ~ instrumented FRA sales + instrumented FRA purchase + weather + </w:t>
      </w:r>
      <w:proofErr w:type="spellStart"/>
      <w:r>
        <w:t>safex</w:t>
      </w:r>
      <w:proofErr w:type="spellEnd"/>
      <w:r w:rsidR="00A006CF">
        <w:t>/</w:t>
      </w:r>
      <w:proofErr w:type="spellStart"/>
      <w:r w:rsidR="00A006CF">
        <w:t>malawi</w:t>
      </w:r>
      <w:proofErr w:type="spellEnd"/>
      <w:r>
        <w:t xml:space="preserve"> </w:t>
      </w:r>
      <w:r>
        <w:rPr>
          <w:rFonts w:hint="eastAsia"/>
        </w:rPr>
        <w:t>pri</w:t>
      </w:r>
      <w:r>
        <w:t>ce + stock end + actual harvest</w:t>
      </w:r>
    </w:p>
    <w:p w:rsidR="00A615EC" w:rsidRDefault="00A615EC">
      <w:r>
        <w:br w:type="page"/>
      </w:r>
    </w:p>
    <w:p w:rsidR="00A615EC" w:rsidRDefault="004579DF" w:rsidP="004579DF">
      <w:r>
        <w:lastRenderedPageBreak/>
        <w:t>Three</w:t>
      </w:r>
      <w:r w:rsidR="00A615EC">
        <w:t xml:space="preserve"> panel</w:t>
      </w:r>
      <w:r>
        <w:t xml:space="preserve"> </w:t>
      </w:r>
      <w:r w:rsidR="00C607DB">
        <w:t>results:</w:t>
      </w:r>
      <w:r w:rsidR="00A615EC">
        <w:t xml:space="preserve"> T</w:t>
      </w:r>
      <w:r w:rsidR="00A615EC">
        <w:rPr>
          <w:rFonts w:hint="eastAsia"/>
        </w:rPr>
        <w:t>wo</w:t>
      </w:r>
      <w:r w:rsidR="00A615EC">
        <w:t xml:space="preserve"> stage/ First stage / OLS</w:t>
      </w:r>
    </w:p>
    <w:p w:rsidR="00A615EC" w:rsidRDefault="00A615EC" w:rsidP="00C607DB">
      <w:r>
        <w:t>Columns (whole sample/ limit to 3 month)</w:t>
      </w:r>
    </w:p>
    <w:p w:rsidR="00824285" w:rsidRDefault="00824285" w:rsidP="00B4496C"/>
    <w:p w:rsidR="00FE7A02" w:rsidRDefault="00824285" w:rsidP="00824285">
      <w:pPr>
        <w:pStyle w:val="ListParagraph"/>
        <w:numPr>
          <w:ilvl w:val="0"/>
          <w:numId w:val="4"/>
        </w:numPr>
      </w:pPr>
      <w:r>
        <w:t>Full sample</w:t>
      </w:r>
      <w:r w:rsidR="00846A0F">
        <w:t xml:space="preserve">, two endogenous </w:t>
      </w:r>
      <w:r w:rsidR="00CC5AE5">
        <w:t>variables</w:t>
      </w:r>
      <w:bookmarkStart w:id="0" w:name="_GoBack"/>
      <w:bookmarkEnd w:id="0"/>
      <w:r w:rsidR="00846A0F">
        <w:t xml:space="preserve"> </w:t>
      </w:r>
      <w:r>
        <w:t xml:space="preserve"> </w:t>
      </w:r>
      <w:r w:rsidR="007C068A">
        <w:t xml:space="preserve">  </w:t>
      </w:r>
      <w:r w:rsidR="0053223A">
        <w:t xml:space="preserve"> </w:t>
      </w:r>
    </w:p>
    <w:p w:rsidR="00824285" w:rsidRDefault="00824285" w:rsidP="00B4496C"/>
    <w:p w:rsidR="009F122F" w:rsidRDefault="009F122F" w:rsidP="00B4496C">
      <w:r>
        <w:t xml:space="preserve">Table </w:t>
      </w:r>
      <w:proofErr w:type="gramStart"/>
      <w:r>
        <w:t>1 :</w:t>
      </w:r>
      <w:proofErr w:type="gramEnd"/>
      <w:r>
        <w:t xml:space="preserve"> </w:t>
      </w:r>
      <w:r w:rsidR="002E7D44">
        <w:t xml:space="preserve"> I</w:t>
      </w:r>
      <w:r w:rsidR="002E7D44" w:rsidRPr="002E7D44">
        <w:t xml:space="preserve">V REGRESSIONS OF </w:t>
      </w:r>
      <w:r w:rsidR="002E7D44">
        <w:t xml:space="preserve">Price and Deviation squared </w:t>
      </w:r>
    </w:p>
    <w:tbl>
      <w:tblPr>
        <w:tblStyle w:val="PlainTable5"/>
        <w:tblW w:w="5000" w:type="pct"/>
        <w:tblLook w:val="04A0" w:firstRow="1" w:lastRow="0" w:firstColumn="1" w:lastColumn="0" w:noHBand="0" w:noVBand="1"/>
      </w:tblPr>
      <w:tblGrid>
        <w:gridCol w:w="1705"/>
        <w:gridCol w:w="872"/>
        <w:gridCol w:w="1456"/>
        <w:gridCol w:w="820"/>
        <w:gridCol w:w="1457"/>
        <w:gridCol w:w="874"/>
        <w:gridCol w:w="1456"/>
      </w:tblGrid>
      <w:tr w:rsidR="00F96D1C" w:rsidRPr="00FE7A02" w:rsidTr="00AA56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7" w:type="pct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rPr>
                <w:rFonts w:ascii="Times New Roman" w:eastAsia="Times New Roman" w:hAnsi="Times New Roman" w:cs="Times New Roman"/>
                <w:sz w:val="16"/>
                <w:szCs w:val="24"/>
              </w:rPr>
            </w:pPr>
          </w:p>
        </w:tc>
        <w:tc>
          <w:tcPr>
            <w:tcW w:w="134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OLS</w:t>
            </w:r>
          </w:p>
        </w:tc>
        <w:tc>
          <w:tcPr>
            <w:tcW w:w="1317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2 IV</w:t>
            </w:r>
            <w:r w:rsidR="00F96D1C">
              <w:rPr>
                <w:rFonts w:ascii="Calibri" w:eastAsia="Times New Roman" w:hAnsi="Calibri" w:cs="Calibri"/>
                <w:color w:val="000000"/>
                <w:sz w:val="16"/>
              </w:rPr>
              <w:t xml:space="preserve"> (2</w:t>
            </w:r>
            <w:r w:rsidR="00F96D1C" w:rsidRPr="00F96D1C">
              <w:rPr>
                <w:rFonts w:ascii="Calibri" w:eastAsia="Times New Roman" w:hAnsi="Calibri" w:cs="Calibri"/>
                <w:color w:val="000000"/>
                <w:sz w:val="16"/>
                <w:vertAlign w:val="superscript"/>
              </w:rPr>
              <w:t>nd</w:t>
            </w:r>
            <w:r w:rsidR="00F96D1C">
              <w:rPr>
                <w:rFonts w:ascii="Calibri" w:eastAsia="Times New Roman" w:hAnsi="Calibri" w:cs="Calibri"/>
                <w:color w:val="000000"/>
                <w:sz w:val="16"/>
              </w:rPr>
              <w:t xml:space="preserve"> stage)</w:t>
            </w:r>
          </w:p>
        </w:tc>
        <w:tc>
          <w:tcPr>
            <w:tcW w:w="134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3IV</w:t>
            </w:r>
            <w:r w:rsidR="00F96D1C">
              <w:rPr>
                <w:rFonts w:ascii="Calibri" w:eastAsia="Times New Roman" w:hAnsi="Calibri" w:cs="Calibri"/>
                <w:color w:val="000000"/>
                <w:sz w:val="16"/>
              </w:rPr>
              <w:t xml:space="preserve"> (2</w:t>
            </w:r>
            <w:r w:rsidR="00F96D1C" w:rsidRPr="00F96D1C">
              <w:rPr>
                <w:rFonts w:ascii="Calibri" w:eastAsia="Times New Roman" w:hAnsi="Calibri" w:cs="Calibri"/>
                <w:color w:val="000000"/>
                <w:sz w:val="16"/>
                <w:vertAlign w:val="superscript"/>
              </w:rPr>
              <w:t>nd</w:t>
            </w:r>
            <w:r w:rsidR="00F96D1C">
              <w:rPr>
                <w:rFonts w:ascii="Calibri" w:eastAsia="Times New Roman" w:hAnsi="Calibri" w:cs="Calibri"/>
                <w:color w:val="000000"/>
                <w:sz w:val="16"/>
              </w:rPr>
              <w:t xml:space="preserve"> stage)</w:t>
            </w:r>
          </w:p>
        </w:tc>
      </w:tr>
      <w:tr w:rsidR="00F96D1C" w:rsidRPr="00FE7A02" w:rsidTr="00AA5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tcBorders>
              <w:top w:val="single" w:sz="4" w:space="0" w:color="auto"/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5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Price</w:t>
            </w:r>
          </w:p>
        </w:tc>
        <w:tc>
          <w:tcPr>
            <w:tcW w:w="8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Deviation_Squared</w:t>
            </w:r>
            <w:proofErr w:type="spellEnd"/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Price</w:t>
            </w:r>
          </w:p>
        </w:tc>
        <w:tc>
          <w:tcPr>
            <w:tcW w:w="8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Deviation_Squared</w:t>
            </w:r>
            <w:proofErr w:type="spellEnd"/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Price</w:t>
            </w:r>
          </w:p>
        </w:tc>
        <w:tc>
          <w:tcPr>
            <w:tcW w:w="8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Deviation_Squared</w:t>
            </w:r>
            <w:proofErr w:type="spellEnd"/>
          </w:p>
        </w:tc>
      </w:tr>
      <w:tr w:rsidR="00F96D1C" w:rsidRPr="00FE7A02" w:rsidTr="00AA56D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logpurchase</w:t>
            </w:r>
            <w:proofErr w:type="spellEnd"/>
          </w:p>
        </w:tc>
        <w:tc>
          <w:tcPr>
            <w:tcW w:w="50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2.866*</w:t>
            </w:r>
          </w:p>
        </w:tc>
        <w:tc>
          <w:tcPr>
            <w:tcW w:w="84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3033.2***</w:t>
            </w:r>
          </w:p>
        </w:tc>
        <w:tc>
          <w:tcPr>
            <w:tcW w:w="47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31.28</w:t>
            </w:r>
          </w:p>
        </w:tc>
        <w:tc>
          <w:tcPr>
            <w:tcW w:w="84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4818.7</w:t>
            </w:r>
          </w:p>
        </w:tc>
        <w:tc>
          <w:tcPr>
            <w:tcW w:w="50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18.48</w:t>
            </w:r>
          </w:p>
        </w:tc>
        <w:tc>
          <w:tcPr>
            <w:tcW w:w="843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19632.5**</w:t>
            </w:r>
          </w:p>
        </w:tc>
      </w:tr>
      <w:tr w:rsidR="00F96D1C" w:rsidRPr="00FE7A02" w:rsidTr="00AA5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.04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5.42)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1.28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0.55)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1.13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.67)</w:t>
            </w:r>
          </w:p>
        </w:tc>
      </w:tr>
      <w:tr w:rsidR="00F96D1C" w:rsidRPr="00FE7A02" w:rsidTr="00AA56D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weighted_fra_sales</w:t>
            </w:r>
            <w:proofErr w:type="spellEnd"/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0.00625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0.473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0.00282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1.704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0.000973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6.096</w:t>
            </w:r>
          </w:p>
        </w:tc>
      </w:tr>
      <w:tr w:rsidR="00F96D1C" w:rsidRPr="00FE7A02" w:rsidTr="00AA5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.42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0.46)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0.26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0.45)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0.11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1.54)</w:t>
            </w:r>
          </w:p>
        </w:tc>
      </w:tr>
      <w:tr w:rsidR="00F96D1C" w:rsidRPr="00FE7A02" w:rsidTr="00AA56D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maxdays</w:t>
            </w:r>
            <w:proofErr w:type="spellEnd"/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2.413*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1033.5***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5.538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867.4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4.366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488.9</w:t>
            </w:r>
          </w:p>
        </w:tc>
      </w:tr>
      <w:tr w:rsidR="00F96D1C" w:rsidRPr="00FE7A02" w:rsidTr="00AA5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4.67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5.01)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.4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1.06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.76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0.69)</w:t>
            </w:r>
          </w:p>
        </w:tc>
      </w:tr>
      <w:tr w:rsidR="00F96D1C" w:rsidRPr="00FE7A02" w:rsidTr="00AA56D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raincytot</w:t>
            </w:r>
            <w:proofErr w:type="spellEnd"/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0.165*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52.75***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0.277*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46.75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0.235*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1.583</w:t>
            </w:r>
          </w:p>
        </w:tc>
      </w:tr>
      <w:tr w:rsidR="00F96D1C" w:rsidRPr="00FE7A02" w:rsidTr="00AA5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7.06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5.64)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3.3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1.57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4.03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0.06)</w:t>
            </w:r>
          </w:p>
        </w:tc>
      </w:tr>
      <w:tr w:rsidR="00F96D1C" w:rsidRPr="00FE7A02" w:rsidTr="00AA56D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tmean</w:t>
            </w:r>
            <w:proofErr w:type="spellEnd"/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44.63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12213.2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52.94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12646.4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49.82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16250.7*</w:t>
            </w:r>
          </w:p>
        </w:tc>
      </w:tr>
      <w:tr w:rsidR="00F96D1C" w:rsidRPr="00FE7A02" w:rsidTr="00AA5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.68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1.83)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.72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1.82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.80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.03)</w:t>
            </w:r>
          </w:p>
        </w:tc>
      </w:tr>
      <w:tr w:rsidR="00F96D1C" w:rsidRPr="00FE7A02" w:rsidTr="00AA56D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mchinji</w:t>
            </w:r>
            <w:proofErr w:type="spellEnd"/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0.288*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75.47***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0.295*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74.33***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0.293*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71.08***</w:t>
            </w:r>
          </w:p>
        </w:tc>
      </w:tr>
      <w:tr w:rsidR="00F96D1C" w:rsidRPr="00FE7A02" w:rsidTr="00AA5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3.16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15.18)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19.38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13.71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1.22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11.44)</w:t>
            </w:r>
          </w:p>
        </w:tc>
      </w:tr>
      <w:tr w:rsidR="00F96D1C" w:rsidRPr="00FE7A02" w:rsidTr="00AA56D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safex</w:t>
            </w:r>
            <w:proofErr w:type="spellEnd"/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0.112*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19.34*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0.0738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17.09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0.0884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0.272</w:t>
            </w:r>
          </w:p>
        </w:tc>
      </w:tr>
      <w:tr w:rsidR="00F96D1C" w:rsidRPr="00FE7A02" w:rsidTr="00AA5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5.14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.22)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.00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1.3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3.02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0.02)</w:t>
            </w:r>
          </w:p>
        </w:tc>
      </w:tr>
      <w:tr w:rsidR="00F96D1C" w:rsidRPr="00FE7A02" w:rsidTr="00AA56D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stock_end</w:t>
            </w:r>
            <w:proofErr w:type="spellEnd"/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1.002*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414.5***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0.691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419.2***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0.805**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550.8***</w:t>
            </w:r>
          </w:p>
        </w:tc>
      </w:tr>
      <w:tr w:rsidR="00F96D1C" w:rsidRPr="00FE7A02" w:rsidTr="00AA5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4.51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4.67)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.09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3.56)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.93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4.45)</w:t>
            </w:r>
          </w:p>
        </w:tc>
      </w:tr>
      <w:tr w:rsidR="00F96D1C" w:rsidRPr="00FE7A02" w:rsidTr="00AA56D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heatday</w:t>
            </w:r>
            <w:proofErr w:type="spellEnd"/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1.333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15.84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3.103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112.4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2.439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881.5</w:t>
            </w:r>
          </w:p>
        </w:tc>
      </w:tr>
      <w:tr w:rsidR="00F96D1C" w:rsidRPr="00FE7A02" w:rsidTr="00AA5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1.27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0.04)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1.80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0.18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1.77)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微软雅黑" w:eastAsia="微软雅黑" w:hAnsi="微软雅黑" w:cs="微软雅黑"/>
                <w:color w:val="000000"/>
                <w:sz w:val="16"/>
              </w:rPr>
              <w:t>（</w:t>
            </w: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1.42</w:t>
            </w:r>
            <w:r w:rsidRPr="00FE7A02">
              <w:rPr>
                <w:rFonts w:ascii="微软雅黑" w:eastAsia="微软雅黑" w:hAnsi="微软雅黑" w:cs="微软雅黑"/>
                <w:color w:val="000000"/>
                <w:sz w:val="16"/>
              </w:rPr>
              <w:t>）</w:t>
            </w:r>
          </w:p>
        </w:tc>
      </w:tr>
      <w:tr w:rsidR="00F96D1C" w:rsidRPr="00FE7A02" w:rsidTr="00AA56D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year</w:t>
            </w:r>
          </w:p>
        </w:tc>
        <w:tc>
          <w:tcPr>
            <w:tcW w:w="50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8.816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6180.4*</w:t>
            </w:r>
          </w:p>
        </w:tc>
        <w:tc>
          <w:tcPr>
            <w:tcW w:w="475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55.33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8371.4</w:t>
            </w:r>
          </w:p>
        </w:tc>
        <w:tc>
          <w:tcPr>
            <w:tcW w:w="506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37.95</w:t>
            </w:r>
          </w:p>
        </w:tc>
        <w:tc>
          <w:tcPr>
            <w:tcW w:w="843" w:type="pct"/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28484.2**</w:t>
            </w:r>
          </w:p>
        </w:tc>
      </w:tr>
      <w:tr w:rsidR="00F96D1C" w:rsidRPr="00FE7A02" w:rsidTr="00AA56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50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1.22)</w:t>
            </w:r>
          </w:p>
        </w:tc>
        <w:tc>
          <w:tcPr>
            <w:tcW w:w="84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2.15)</w:t>
            </w:r>
          </w:p>
        </w:tc>
        <w:tc>
          <w:tcPr>
            <w:tcW w:w="47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1.62)</w:t>
            </w:r>
          </w:p>
        </w:tc>
        <w:tc>
          <w:tcPr>
            <w:tcW w:w="84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0.69</w:t>
            </w:r>
          </w:p>
        </w:tc>
        <w:tc>
          <w:tcPr>
            <w:tcW w:w="50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(-1.63)</w:t>
            </w:r>
          </w:p>
        </w:tc>
        <w:tc>
          <w:tcPr>
            <w:tcW w:w="843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微软雅黑" w:eastAsia="微软雅黑" w:hAnsi="微软雅黑" w:cs="微软雅黑"/>
                <w:color w:val="000000"/>
                <w:sz w:val="16"/>
              </w:rPr>
              <w:t>（</w:t>
            </w: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-2.72</w:t>
            </w:r>
            <w:r w:rsidRPr="00FE7A02">
              <w:rPr>
                <w:rFonts w:ascii="微软雅黑" w:eastAsia="微软雅黑" w:hAnsi="微软雅黑" w:cs="微软雅黑"/>
                <w:color w:val="000000"/>
                <w:sz w:val="16"/>
              </w:rPr>
              <w:t>）</w:t>
            </w:r>
          </w:p>
        </w:tc>
      </w:tr>
      <w:tr w:rsidR="00F96D1C" w:rsidRPr="00FE7A02" w:rsidTr="00AA56D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 xml:space="preserve">N                </w:t>
            </w:r>
          </w:p>
        </w:tc>
        <w:tc>
          <w:tcPr>
            <w:tcW w:w="50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2304</w:t>
            </w:r>
          </w:p>
        </w:tc>
        <w:tc>
          <w:tcPr>
            <w:tcW w:w="8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2304</w:t>
            </w:r>
          </w:p>
        </w:tc>
        <w:tc>
          <w:tcPr>
            <w:tcW w:w="4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2304</w:t>
            </w:r>
          </w:p>
        </w:tc>
        <w:tc>
          <w:tcPr>
            <w:tcW w:w="8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2304</w:t>
            </w:r>
          </w:p>
        </w:tc>
        <w:tc>
          <w:tcPr>
            <w:tcW w:w="50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2304</w:t>
            </w:r>
          </w:p>
        </w:tc>
        <w:tc>
          <w:tcPr>
            <w:tcW w:w="84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FE7A02" w:rsidRPr="00FE7A02" w:rsidRDefault="00FE7A02" w:rsidP="00FE7A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FE7A02">
              <w:rPr>
                <w:rFonts w:ascii="Calibri" w:eastAsia="Times New Roman" w:hAnsi="Calibri" w:cs="Calibri"/>
                <w:color w:val="000000"/>
                <w:sz w:val="16"/>
              </w:rPr>
              <w:t>2304</w:t>
            </w:r>
          </w:p>
        </w:tc>
      </w:tr>
    </w:tbl>
    <w:p w:rsidR="00AA56DA" w:rsidRDefault="00AA56DA" w:rsidP="00AA56DA"/>
    <w:p w:rsidR="006B0927" w:rsidRPr="00153E51" w:rsidRDefault="006B0927" w:rsidP="006B0927">
      <w:pPr>
        <w:rPr>
          <w:sz w:val="16"/>
        </w:rPr>
      </w:pPr>
      <w:r w:rsidRPr="00153E51">
        <w:rPr>
          <w:sz w:val="16"/>
        </w:rPr>
        <w:t>3 IV identification</w:t>
      </w:r>
    </w:p>
    <w:p w:rsidR="00AA56DA" w:rsidRPr="00153E51" w:rsidRDefault="00AA56DA" w:rsidP="00AA56DA">
      <w:pPr>
        <w:rPr>
          <w:sz w:val="16"/>
        </w:rPr>
      </w:pPr>
      <w:r w:rsidRPr="00153E51">
        <w:rPr>
          <w:sz w:val="16"/>
        </w:rPr>
        <w:t>Under</w:t>
      </w:r>
      <w:r w:rsidR="006B0927" w:rsidRPr="00153E51">
        <w:rPr>
          <w:sz w:val="16"/>
        </w:rPr>
        <w:t xml:space="preserve"> </w:t>
      </w:r>
      <w:r w:rsidRPr="00153E51">
        <w:rPr>
          <w:sz w:val="16"/>
        </w:rPr>
        <w:t>identification test (Anderson canon. corr. LM statistic):          17.850</w:t>
      </w:r>
    </w:p>
    <w:p w:rsidR="00AA56DA" w:rsidRPr="00153E51" w:rsidRDefault="00AA56DA" w:rsidP="00AA56DA">
      <w:pPr>
        <w:rPr>
          <w:sz w:val="16"/>
        </w:rPr>
      </w:pPr>
      <w:r w:rsidRPr="00153E51">
        <w:rPr>
          <w:sz w:val="16"/>
        </w:rPr>
        <w:t xml:space="preserve">                                                   Chi-</w:t>
      </w:r>
      <w:proofErr w:type="spellStart"/>
      <w:proofErr w:type="gramStart"/>
      <w:r w:rsidRPr="00153E51">
        <w:rPr>
          <w:sz w:val="16"/>
        </w:rPr>
        <w:t>sq</w:t>
      </w:r>
      <w:proofErr w:type="spellEnd"/>
      <w:r w:rsidRPr="00153E51">
        <w:rPr>
          <w:sz w:val="16"/>
        </w:rPr>
        <w:t>(</w:t>
      </w:r>
      <w:proofErr w:type="gramEnd"/>
      <w:r w:rsidRPr="00153E51">
        <w:rPr>
          <w:sz w:val="16"/>
        </w:rPr>
        <w:t>2) P-</w:t>
      </w:r>
      <w:proofErr w:type="spellStart"/>
      <w:r w:rsidRPr="00153E51">
        <w:rPr>
          <w:sz w:val="16"/>
        </w:rPr>
        <w:t>val</w:t>
      </w:r>
      <w:proofErr w:type="spellEnd"/>
      <w:r w:rsidRPr="00153E51">
        <w:rPr>
          <w:sz w:val="16"/>
        </w:rPr>
        <w:t xml:space="preserve"> =    0.0001</w:t>
      </w:r>
    </w:p>
    <w:p w:rsidR="00AA56DA" w:rsidRPr="00153E51" w:rsidRDefault="00AA56DA" w:rsidP="00AA56DA">
      <w:pPr>
        <w:rPr>
          <w:sz w:val="16"/>
        </w:rPr>
      </w:pPr>
      <w:r w:rsidRPr="00153E51">
        <w:rPr>
          <w:sz w:val="16"/>
        </w:rPr>
        <w:t>------------------------------------------------------------------------------</w:t>
      </w:r>
    </w:p>
    <w:p w:rsidR="00AA56DA" w:rsidRPr="00153E51" w:rsidRDefault="00AA56DA" w:rsidP="00AA56DA">
      <w:pPr>
        <w:rPr>
          <w:sz w:val="16"/>
        </w:rPr>
      </w:pPr>
      <w:r w:rsidRPr="00153E51">
        <w:rPr>
          <w:sz w:val="16"/>
        </w:rPr>
        <w:t>Weak identification test (Cragg-Donald Wald F statistic):                5.856</w:t>
      </w:r>
    </w:p>
    <w:p w:rsidR="00AA56DA" w:rsidRPr="00153E51" w:rsidRDefault="00AA56DA" w:rsidP="00AA56DA">
      <w:pPr>
        <w:rPr>
          <w:sz w:val="16"/>
        </w:rPr>
      </w:pPr>
      <w:r w:rsidRPr="00153E51">
        <w:rPr>
          <w:sz w:val="16"/>
        </w:rPr>
        <w:t>Stock-</w:t>
      </w:r>
      <w:proofErr w:type="spellStart"/>
      <w:r w:rsidRPr="00153E51">
        <w:rPr>
          <w:sz w:val="16"/>
        </w:rPr>
        <w:t>Yogo</w:t>
      </w:r>
      <w:proofErr w:type="spellEnd"/>
      <w:r w:rsidRPr="00153E51">
        <w:rPr>
          <w:sz w:val="16"/>
        </w:rPr>
        <w:t xml:space="preserve"> weak ID test critical values: 10% maximal IV size             13.43</w:t>
      </w:r>
    </w:p>
    <w:p w:rsidR="00AA56DA" w:rsidRPr="00153E51" w:rsidRDefault="00AA56DA" w:rsidP="00AA56DA">
      <w:pPr>
        <w:rPr>
          <w:sz w:val="16"/>
        </w:rPr>
      </w:pPr>
      <w:r w:rsidRPr="00153E51">
        <w:rPr>
          <w:sz w:val="16"/>
        </w:rPr>
        <w:t xml:space="preserve">                                         15% maximal IV size              8.18</w:t>
      </w:r>
    </w:p>
    <w:p w:rsidR="00AA56DA" w:rsidRPr="00153E51" w:rsidRDefault="00AA56DA" w:rsidP="00AA56DA">
      <w:pPr>
        <w:rPr>
          <w:sz w:val="16"/>
        </w:rPr>
      </w:pPr>
      <w:r w:rsidRPr="00153E51">
        <w:rPr>
          <w:sz w:val="16"/>
        </w:rPr>
        <w:t xml:space="preserve">                                         20% maximal IV size              6.40</w:t>
      </w:r>
    </w:p>
    <w:p w:rsidR="00AA56DA" w:rsidRPr="00153E51" w:rsidRDefault="00AA56DA" w:rsidP="00AA56DA">
      <w:pPr>
        <w:rPr>
          <w:sz w:val="16"/>
        </w:rPr>
      </w:pPr>
      <w:r w:rsidRPr="00153E51">
        <w:rPr>
          <w:sz w:val="16"/>
        </w:rPr>
        <w:lastRenderedPageBreak/>
        <w:t xml:space="preserve">                                         25% maximal IV size              5.45</w:t>
      </w:r>
    </w:p>
    <w:p w:rsidR="00AA56DA" w:rsidRPr="00153E51" w:rsidRDefault="00AA56DA" w:rsidP="00AA56DA">
      <w:pPr>
        <w:rPr>
          <w:sz w:val="16"/>
        </w:rPr>
      </w:pPr>
      <w:r w:rsidRPr="00153E51">
        <w:rPr>
          <w:sz w:val="16"/>
        </w:rPr>
        <w:t>------------------------------------------------------------------------------</w:t>
      </w:r>
    </w:p>
    <w:p w:rsidR="00AA56DA" w:rsidRPr="00153E51" w:rsidRDefault="00AA56DA" w:rsidP="00AA56DA">
      <w:pPr>
        <w:rPr>
          <w:sz w:val="16"/>
        </w:rPr>
      </w:pPr>
      <w:proofErr w:type="spellStart"/>
      <w:r w:rsidRPr="00153E51">
        <w:rPr>
          <w:sz w:val="16"/>
        </w:rPr>
        <w:t>Sargan</w:t>
      </w:r>
      <w:proofErr w:type="spellEnd"/>
      <w:r w:rsidRPr="00153E51">
        <w:rPr>
          <w:sz w:val="16"/>
        </w:rPr>
        <w:t xml:space="preserve"> statistic (overidentification test of all instruments):           4.240</w:t>
      </w:r>
    </w:p>
    <w:p w:rsidR="00364D9F" w:rsidRPr="00153E51" w:rsidRDefault="00AA56DA" w:rsidP="00AA56DA">
      <w:pPr>
        <w:rPr>
          <w:sz w:val="16"/>
        </w:rPr>
      </w:pPr>
      <w:r w:rsidRPr="00153E51">
        <w:rPr>
          <w:sz w:val="16"/>
        </w:rPr>
        <w:t xml:space="preserve">                                                   Chi-</w:t>
      </w:r>
      <w:proofErr w:type="spellStart"/>
      <w:proofErr w:type="gramStart"/>
      <w:r w:rsidRPr="00153E51">
        <w:rPr>
          <w:sz w:val="16"/>
        </w:rPr>
        <w:t>sq</w:t>
      </w:r>
      <w:proofErr w:type="spellEnd"/>
      <w:r w:rsidRPr="00153E51">
        <w:rPr>
          <w:sz w:val="16"/>
        </w:rPr>
        <w:t>(</w:t>
      </w:r>
      <w:proofErr w:type="gramEnd"/>
      <w:r w:rsidRPr="00153E51">
        <w:rPr>
          <w:sz w:val="16"/>
        </w:rPr>
        <w:t>1) P-</w:t>
      </w:r>
      <w:proofErr w:type="spellStart"/>
      <w:r w:rsidRPr="00153E51">
        <w:rPr>
          <w:sz w:val="16"/>
        </w:rPr>
        <w:t>val</w:t>
      </w:r>
      <w:proofErr w:type="spellEnd"/>
      <w:r w:rsidRPr="00153E51">
        <w:rPr>
          <w:sz w:val="16"/>
        </w:rPr>
        <w:t xml:space="preserve"> =    0.0395</w:t>
      </w:r>
    </w:p>
    <w:p w:rsidR="006B0927" w:rsidRDefault="006B0927"/>
    <w:p w:rsidR="006B0927" w:rsidRPr="00153E51" w:rsidRDefault="006B0927" w:rsidP="006B0927">
      <w:pPr>
        <w:rPr>
          <w:sz w:val="16"/>
        </w:rPr>
      </w:pPr>
    </w:p>
    <w:p w:rsidR="006B0927" w:rsidRPr="00153E51" w:rsidRDefault="006B0927" w:rsidP="006B0927">
      <w:pPr>
        <w:rPr>
          <w:sz w:val="16"/>
        </w:rPr>
      </w:pPr>
      <w:r w:rsidRPr="00153E51">
        <w:rPr>
          <w:sz w:val="16"/>
        </w:rPr>
        <w:t>2 IV identification</w:t>
      </w:r>
    </w:p>
    <w:p w:rsidR="006B0927" w:rsidRPr="00153E51" w:rsidRDefault="006B0927" w:rsidP="006B0927">
      <w:pPr>
        <w:rPr>
          <w:sz w:val="16"/>
        </w:rPr>
      </w:pPr>
    </w:p>
    <w:p w:rsidR="006B0927" w:rsidRPr="00153E51" w:rsidRDefault="006B0927" w:rsidP="006B0927">
      <w:pPr>
        <w:rPr>
          <w:sz w:val="16"/>
        </w:rPr>
      </w:pPr>
      <w:r w:rsidRPr="00153E51">
        <w:rPr>
          <w:sz w:val="16"/>
        </w:rPr>
        <w:t>Under identification test (Anderson canon. corr. LM statistic):           9.134</w:t>
      </w:r>
    </w:p>
    <w:p w:rsidR="006B0927" w:rsidRPr="00153E51" w:rsidRDefault="006B0927" w:rsidP="006B0927">
      <w:pPr>
        <w:rPr>
          <w:sz w:val="16"/>
        </w:rPr>
      </w:pPr>
      <w:r w:rsidRPr="00153E51">
        <w:rPr>
          <w:sz w:val="16"/>
        </w:rPr>
        <w:t xml:space="preserve">                                                   Chi-</w:t>
      </w:r>
      <w:proofErr w:type="spellStart"/>
      <w:proofErr w:type="gramStart"/>
      <w:r w:rsidRPr="00153E51">
        <w:rPr>
          <w:sz w:val="16"/>
        </w:rPr>
        <w:t>sq</w:t>
      </w:r>
      <w:proofErr w:type="spellEnd"/>
      <w:r w:rsidRPr="00153E51">
        <w:rPr>
          <w:sz w:val="16"/>
        </w:rPr>
        <w:t>(</w:t>
      </w:r>
      <w:proofErr w:type="gramEnd"/>
      <w:r w:rsidRPr="00153E51">
        <w:rPr>
          <w:sz w:val="16"/>
        </w:rPr>
        <w:t>1) P-</w:t>
      </w:r>
      <w:proofErr w:type="spellStart"/>
      <w:r w:rsidRPr="00153E51">
        <w:rPr>
          <w:sz w:val="16"/>
        </w:rPr>
        <w:t>val</w:t>
      </w:r>
      <w:proofErr w:type="spellEnd"/>
      <w:r w:rsidRPr="00153E51">
        <w:rPr>
          <w:sz w:val="16"/>
        </w:rPr>
        <w:t xml:space="preserve"> =    0.0025</w:t>
      </w:r>
    </w:p>
    <w:p w:rsidR="006B0927" w:rsidRPr="00153E51" w:rsidRDefault="006B0927" w:rsidP="006B0927">
      <w:pPr>
        <w:rPr>
          <w:sz w:val="16"/>
        </w:rPr>
      </w:pPr>
      <w:r w:rsidRPr="00153E51">
        <w:rPr>
          <w:sz w:val="16"/>
        </w:rPr>
        <w:t>------------------------------------------------------------------------------</w:t>
      </w:r>
    </w:p>
    <w:p w:rsidR="006B0927" w:rsidRPr="00153E51" w:rsidRDefault="006B0927" w:rsidP="006B0927">
      <w:pPr>
        <w:rPr>
          <w:sz w:val="16"/>
        </w:rPr>
      </w:pPr>
      <w:r w:rsidRPr="00153E51">
        <w:rPr>
          <w:sz w:val="16"/>
        </w:rPr>
        <w:t>Weak identification test (Cragg-Donald Wald F statistic):                4.480</w:t>
      </w:r>
    </w:p>
    <w:p w:rsidR="006B0927" w:rsidRPr="00153E51" w:rsidRDefault="006B0927" w:rsidP="006B0927">
      <w:pPr>
        <w:rPr>
          <w:sz w:val="16"/>
        </w:rPr>
      </w:pPr>
      <w:r w:rsidRPr="00153E51">
        <w:rPr>
          <w:sz w:val="16"/>
        </w:rPr>
        <w:t>Stock-</w:t>
      </w:r>
      <w:proofErr w:type="spellStart"/>
      <w:r w:rsidRPr="00153E51">
        <w:rPr>
          <w:sz w:val="16"/>
        </w:rPr>
        <w:t>Yogo</w:t>
      </w:r>
      <w:proofErr w:type="spellEnd"/>
      <w:r w:rsidRPr="00153E51">
        <w:rPr>
          <w:sz w:val="16"/>
        </w:rPr>
        <w:t xml:space="preserve"> weak ID test critical values: 10% maximal IV size              7.03</w:t>
      </w:r>
    </w:p>
    <w:p w:rsidR="006B0927" w:rsidRPr="00153E51" w:rsidRDefault="006B0927" w:rsidP="006B0927">
      <w:pPr>
        <w:rPr>
          <w:sz w:val="16"/>
        </w:rPr>
      </w:pPr>
      <w:r w:rsidRPr="00153E51">
        <w:rPr>
          <w:sz w:val="16"/>
        </w:rPr>
        <w:t xml:space="preserve">                                         15% maximal IV size              4.58</w:t>
      </w:r>
    </w:p>
    <w:p w:rsidR="006B0927" w:rsidRPr="00153E51" w:rsidRDefault="006B0927" w:rsidP="006B0927">
      <w:pPr>
        <w:rPr>
          <w:sz w:val="16"/>
        </w:rPr>
      </w:pPr>
      <w:r w:rsidRPr="00153E51">
        <w:rPr>
          <w:sz w:val="16"/>
        </w:rPr>
        <w:t xml:space="preserve">                                         20% maximal IV size              3.95</w:t>
      </w:r>
    </w:p>
    <w:p w:rsidR="006B0927" w:rsidRPr="00153E51" w:rsidRDefault="006B0927" w:rsidP="006B0927">
      <w:pPr>
        <w:rPr>
          <w:sz w:val="16"/>
        </w:rPr>
      </w:pPr>
      <w:r w:rsidRPr="00153E51">
        <w:rPr>
          <w:sz w:val="16"/>
        </w:rPr>
        <w:t xml:space="preserve">                                         25% maximal IV size              3.63</w:t>
      </w:r>
    </w:p>
    <w:p w:rsidR="006B0927" w:rsidRPr="00153E51" w:rsidRDefault="006B0927" w:rsidP="006B0927">
      <w:pPr>
        <w:rPr>
          <w:sz w:val="16"/>
        </w:rPr>
      </w:pPr>
      <w:r w:rsidRPr="00153E51">
        <w:rPr>
          <w:sz w:val="16"/>
        </w:rPr>
        <w:t>Source: Stock-</w:t>
      </w:r>
      <w:proofErr w:type="spellStart"/>
      <w:r w:rsidRPr="00153E51">
        <w:rPr>
          <w:sz w:val="16"/>
        </w:rPr>
        <w:t>Yogo</w:t>
      </w:r>
      <w:proofErr w:type="spellEnd"/>
      <w:r w:rsidRPr="00153E51">
        <w:rPr>
          <w:sz w:val="16"/>
        </w:rPr>
        <w:t xml:space="preserve"> (2005).  Reproduced by permission.</w:t>
      </w:r>
    </w:p>
    <w:p w:rsidR="006B0927" w:rsidRPr="00153E51" w:rsidRDefault="006B0927" w:rsidP="006B0927">
      <w:pPr>
        <w:rPr>
          <w:sz w:val="16"/>
        </w:rPr>
      </w:pPr>
      <w:r w:rsidRPr="00153E51">
        <w:rPr>
          <w:sz w:val="16"/>
        </w:rPr>
        <w:t>------------------------------------------------------------------------------</w:t>
      </w:r>
    </w:p>
    <w:p w:rsidR="006B0927" w:rsidRPr="00153E51" w:rsidRDefault="006B0927" w:rsidP="006B0927">
      <w:pPr>
        <w:rPr>
          <w:sz w:val="16"/>
        </w:rPr>
      </w:pPr>
      <w:proofErr w:type="spellStart"/>
      <w:r w:rsidRPr="00153E51">
        <w:rPr>
          <w:sz w:val="16"/>
        </w:rPr>
        <w:t>Sargan</w:t>
      </w:r>
      <w:proofErr w:type="spellEnd"/>
      <w:r w:rsidRPr="00153E51">
        <w:rPr>
          <w:sz w:val="16"/>
        </w:rPr>
        <w:t xml:space="preserve"> statistic (overidentification test of all instruments):           0.000</w:t>
      </w:r>
    </w:p>
    <w:p w:rsidR="009F122F" w:rsidRDefault="006B0927" w:rsidP="006B0927">
      <w:r w:rsidRPr="00153E51">
        <w:rPr>
          <w:sz w:val="16"/>
        </w:rPr>
        <w:t xml:space="preserve">                                                 (equation exactly identified) </w:t>
      </w:r>
      <w:r w:rsidR="009F122F">
        <w:br w:type="page"/>
      </w:r>
    </w:p>
    <w:p w:rsidR="00D70149" w:rsidRDefault="00D70149"/>
    <w:p w:rsidR="00D70149" w:rsidRDefault="00D70149" w:rsidP="00D70149">
      <w:r>
        <w:t xml:space="preserve">Table 2:  </w:t>
      </w:r>
      <w:r w:rsidRPr="00D70149">
        <w:t xml:space="preserve">First Stage for </w:t>
      </w:r>
      <w:r>
        <w:t xml:space="preserve">FRA buy and </w:t>
      </w:r>
      <w:r w:rsidR="00DF1484">
        <w:t xml:space="preserve">sale </w:t>
      </w:r>
      <w:r w:rsidR="00DF1484" w:rsidRPr="00D70149">
        <w:t>against</w:t>
      </w:r>
      <w:r>
        <w:t xml:space="preserve"> weighted buy sale prediction </w:t>
      </w:r>
    </w:p>
    <w:tbl>
      <w:tblPr>
        <w:tblStyle w:val="PlainTable5"/>
        <w:tblW w:w="5000" w:type="pct"/>
        <w:tblLook w:val="04A0" w:firstRow="1" w:lastRow="0" w:firstColumn="1" w:lastColumn="0" w:noHBand="0" w:noVBand="1"/>
      </w:tblPr>
      <w:tblGrid>
        <w:gridCol w:w="2532"/>
        <w:gridCol w:w="1409"/>
        <w:gridCol w:w="1645"/>
        <w:gridCol w:w="1409"/>
        <w:gridCol w:w="1645"/>
      </w:tblGrid>
      <w:tr w:rsidR="009F122F" w:rsidRPr="009F122F" w:rsidTr="00D701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proofErr w:type="spellStart"/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logpurchase</w:t>
            </w:r>
            <w:proofErr w:type="spellEnd"/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proofErr w:type="spellStart"/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weighted_fra_sales</w:t>
            </w:r>
            <w:proofErr w:type="spellEnd"/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proofErr w:type="spellStart"/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logpurchase</w:t>
            </w:r>
            <w:proofErr w:type="spellEnd"/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proofErr w:type="spellStart"/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weighted_fra_sales</w:t>
            </w:r>
            <w:proofErr w:type="spellEnd"/>
          </w:p>
        </w:tc>
      </w:tr>
      <w:tr w:rsidR="009F122F" w:rsidRPr="009F122F" w:rsidTr="00D70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  <w:proofErr w:type="spellStart"/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weighed_buy_dev</w:t>
            </w:r>
            <w:proofErr w:type="spellEnd"/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0.0000238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0.000102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0.0000309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00513</w:t>
            </w:r>
          </w:p>
        </w:tc>
      </w:tr>
      <w:tr w:rsidR="00D70149" w:rsidRPr="009F122F" w:rsidTr="00D7014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2.31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2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3.06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0.10)</w:t>
            </w:r>
          </w:p>
        </w:tc>
      </w:tr>
      <w:tr w:rsidR="009F122F" w:rsidRPr="009F122F" w:rsidTr="00D70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  <w:proofErr w:type="spellStart"/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weighted_sale_dev</w:t>
            </w:r>
            <w:proofErr w:type="spellEnd"/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00000810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0.00265***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00000806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0.00265***</w:t>
            </w:r>
          </w:p>
        </w:tc>
      </w:tr>
      <w:tr w:rsidR="00D70149" w:rsidRPr="009F122F" w:rsidTr="00D7014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2.98)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19.26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2.96)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19.26</w:t>
            </w:r>
          </w:p>
        </w:tc>
      </w:tr>
      <w:tr w:rsidR="009F122F" w:rsidRPr="009F122F" w:rsidTr="00D70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weighted_buy_dev2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0000696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0.000609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0"/>
              </w:rPr>
            </w:pPr>
          </w:p>
        </w:tc>
      </w:tr>
      <w:tr w:rsidR="00D70149" w:rsidRPr="009F122F" w:rsidTr="00D7014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Times New Roman" w:eastAsia="Times New Roman" w:hAnsi="Times New Roman" w:cs="Times New Roman"/>
                <w:sz w:val="18"/>
                <w:szCs w:val="20"/>
              </w:rPr>
            </w:pP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3.07)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53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8"/>
                <w:szCs w:val="20"/>
              </w:rPr>
            </w:pPr>
          </w:p>
        </w:tc>
      </w:tr>
      <w:tr w:rsidR="009F122F" w:rsidRPr="009F122F" w:rsidTr="00D70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  <w:proofErr w:type="spellStart"/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maxdays</w:t>
            </w:r>
            <w:proofErr w:type="spellEnd"/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849*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5.012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875*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4.782</w:t>
            </w:r>
          </w:p>
        </w:tc>
      </w:tr>
      <w:tr w:rsidR="00D70149" w:rsidRPr="009F122F" w:rsidTr="00D7014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11.19)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1.31)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11.59)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1.25)</w:t>
            </w:r>
          </w:p>
        </w:tc>
      </w:tr>
      <w:tr w:rsidR="009F122F" w:rsidRPr="009F122F" w:rsidTr="00D70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  <w:proofErr w:type="spellStart"/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raincytot</w:t>
            </w:r>
            <w:proofErr w:type="spellEnd"/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0297*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129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0314*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114</w:t>
            </w:r>
          </w:p>
        </w:tc>
      </w:tr>
      <w:tr w:rsidR="00D70149" w:rsidRPr="009F122F" w:rsidTr="00D7014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8.52)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0.73)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9.09)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0.65)</w:t>
            </w:r>
          </w:p>
        </w:tc>
      </w:tr>
      <w:tr w:rsidR="009F122F" w:rsidRPr="009F122F" w:rsidTr="00D70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  <w:proofErr w:type="spellStart"/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tmean</w:t>
            </w:r>
            <w:proofErr w:type="spellEnd"/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0.406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57.25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0.266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45.02</w:t>
            </w:r>
          </w:p>
        </w:tc>
      </w:tr>
      <w:tr w:rsidR="00D70149" w:rsidRPr="009F122F" w:rsidTr="00D7014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1.6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0.45)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1.07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0.36)</w:t>
            </w:r>
          </w:p>
        </w:tc>
      </w:tr>
      <w:tr w:rsidR="009F122F" w:rsidRPr="009F122F" w:rsidTr="00D70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  <w:proofErr w:type="spellStart"/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mchinji</w:t>
            </w:r>
            <w:proofErr w:type="spellEnd"/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00132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459***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000895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463***</w:t>
            </w:r>
          </w:p>
        </w:tc>
      </w:tr>
      <w:tr w:rsidR="00D70149" w:rsidRPr="009F122F" w:rsidTr="00D7014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0.71)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4.88)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0.48)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4.93)</w:t>
            </w:r>
          </w:p>
        </w:tc>
      </w:tr>
      <w:tr w:rsidR="009F122F" w:rsidRPr="009F122F" w:rsidTr="00D70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  <w:proofErr w:type="spellStart"/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safex</w:t>
            </w:r>
            <w:proofErr w:type="spellEnd"/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0108*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641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0114*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583</w:t>
            </w:r>
          </w:p>
        </w:tc>
      </w:tr>
      <w:tr w:rsidR="00D70149" w:rsidRPr="009F122F" w:rsidTr="00D7014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3.30)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0.39)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3.50)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0.35)</w:t>
            </w:r>
          </w:p>
        </w:tc>
      </w:tr>
      <w:tr w:rsidR="009F122F" w:rsidRPr="009F122F" w:rsidTr="00D70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  <w:proofErr w:type="spellStart"/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stock_end</w:t>
            </w:r>
            <w:proofErr w:type="spellEnd"/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0993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7.182***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0112*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7.290***</w:t>
            </w:r>
          </w:p>
        </w:tc>
      </w:tr>
      <w:tr w:rsidR="00D70149" w:rsidRPr="009F122F" w:rsidTr="00D7014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2.98)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4.26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3.37)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4.36</w:t>
            </w:r>
          </w:p>
        </w:tc>
      </w:tr>
      <w:tr w:rsidR="009F122F" w:rsidRPr="009F122F" w:rsidTr="00D70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  <w:proofErr w:type="spellStart"/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heatday</w:t>
            </w:r>
            <w:proofErr w:type="spellEnd"/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0.0550*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0.894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0.0533*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1.039</w:t>
            </w:r>
          </w:p>
        </w:tc>
      </w:tr>
      <w:tr w:rsidR="00D70149" w:rsidRPr="009F122F" w:rsidTr="00D7014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3.5)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0.11)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3.39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0.13</w:t>
            </w:r>
          </w:p>
        </w:tc>
      </w:tr>
      <w:tr w:rsidR="009F122F" w:rsidRPr="009F122F" w:rsidTr="00D701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year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1.395*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173.8***</w:t>
            </w:r>
          </w:p>
        </w:tc>
        <w:tc>
          <w:tcPr>
            <w:tcW w:w="815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1.419***</w:t>
            </w:r>
          </w:p>
        </w:tc>
        <w:tc>
          <w:tcPr>
            <w:tcW w:w="952" w:type="pct"/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175.9***</w:t>
            </w:r>
          </w:p>
        </w:tc>
      </w:tr>
      <w:tr w:rsidR="00D70149" w:rsidRPr="009F122F" w:rsidTr="00486F5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9F122F" w:rsidRPr="009F122F" w:rsidRDefault="009F122F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</w:p>
        </w:tc>
        <w:tc>
          <w:tcPr>
            <w:tcW w:w="81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13.44)</w:t>
            </w:r>
          </w:p>
        </w:tc>
        <w:tc>
          <w:tcPr>
            <w:tcW w:w="952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3.31)</w:t>
            </w:r>
          </w:p>
        </w:tc>
        <w:tc>
          <w:tcPr>
            <w:tcW w:w="81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-13.69</w:t>
            </w:r>
          </w:p>
        </w:tc>
        <w:tc>
          <w:tcPr>
            <w:tcW w:w="952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9F122F" w:rsidRPr="009F122F" w:rsidRDefault="009F122F" w:rsidP="009F12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9F122F">
              <w:rPr>
                <w:rFonts w:ascii="Calibri" w:eastAsia="Times New Roman" w:hAnsi="Calibri" w:cs="Calibri"/>
                <w:color w:val="000000"/>
                <w:sz w:val="18"/>
              </w:rPr>
              <w:t>(-3.36)</w:t>
            </w:r>
          </w:p>
        </w:tc>
      </w:tr>
      <w:tr w:rsidR="007C7900" w:rsidRPr="009F122F" w:rsidTr="00486F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C7900" w:rsidRPr="009F122F" w:rsidRDefault="007C7900" w:rsidP="009F122F">
            <w:pPr>
              <w:rPr>
                <w:rFonts w:ascii="Calibri" w:eastAsia="Times New Roman" w:hAnsi="Calibri" w:cs="Calibri"/>
                <w:color w:val="000000"/>
                <w:sz w:val="18"/>
              </w:rPr>
            </w:pPr>
            <w:r>
              <w:rPr>
                <w:rFonts w:ascii="Calibri" w:eastAsia="Times New Roman" w:hAnsi="Calibri" w:cs="Calibri"/>
                <w:color w:val="000000"/>
                <w:sz w:val="18"/>
              </w:rPr>
              <w:t>R</w:t>
            </w:r>
            <w:r w:rsidRPr="007C7900">
              <w:rPr>
                <w:rFonts w:ascii="Calibri" w:eastAsia="Times New Roman" w:hAnsi="Calibri" w:cs="Calibri"/>
                <w:color w:val="000000"/>
                <w:sz w:val="18"/>
                <w:vertAlign w:val="superscript"/>
              </w:rPr>
              <w:t>2</w:t>
            </w:r>
          </w:p>
        </w:tc>
        <w:tc>
          <w:tcPr>
            <w:tcW w:w="8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C7900" w:rsidRPr="009F122F" w:rsidRDefault="00486F50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486F50">
              <w:rPr>
                <w:rFonts w:ascii="Calibri" w:eastAsia="Times New Roman" w:hAnsi="Calibri" w:cs="Calibri"/>
                <w:color w:val="000000"/>
                <w:sz w:val="18"/>
              </w:rPr>
              <w:t>0.8089</w:t>
            </w:r>
          </w:p>
        </w:tc>
        <w:tc>
          <w:tcPr>
            <w:tcW w:w="9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C7900" w:rsidRPr="009F122F" w:rsidRDefault="00486F50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486F50">
              <w:rPr>
                <w:rFonts w:ascii="Calibri" w:eastAsia="Times New Roman" w:hAnsi="Calibri" w:cs="Calibri"/>
                <w:color w:val="000000"/>
                <w:sz w:val="18"/>
              </w:rPr>
              <w:t>0.3056</w:t>
            </w:r>
          </w:p>
        </w:tc>
        <w:tc>
          <w:tcPr>
            <w:tcW w:w="81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C7900" w:rsidRPr="009F122F" w:rsidRDefault="00486F50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486F50">
              <w:rPr>
                <w:rFonts w:ascii="Calibri" w:eastAsia="Times New Roman" w:hAnsi="Calibri" w:cs="Calibri"/>
                <w:color w:val="000000"/>
                <w:sz w:val="18"/>
              </w:rPr>
              <w:t xml:space="preserve">  0.8082</w:t>
            </w:r>
          </w:p>
        </w:tc>
        <w:tc>
          <w:tcPr>
            <w:tcW w:w="95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C7900" w:rsidRPr="009F122F" w:rsidRDefault="00486F50" w:rsidP="009F12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8"/>
              </w:rPr>
            </w:pPr>
            <w:r w:rsidRPr="00486F50">
              <w:rPr>
                <w:rFonts w:ascii="Calibri" w:eastAsia="Times New Roman" w:hAnsi="Calibri" w:cs="Calibri"/>
                <w:color w:val="000000"/>
                <w:sz w:val="18"/>
              </w:rPr>
              <w:t xml:space="preserve">  0.3058</w:t>
            </w:r>
          </w:p>
        </w:tc>
      </w:tr>
    </w:tbl>
    <w:p w:rsidR="00A9651C" w:rsidRPr="00153E51" w:rsidRDefault="00A9651C" w:rsidP="00A9651C">
      <w:pPr>
        <w:rPr>
          <w:sz w:val="18"/>
        </w:rPr>
      </w:pPr>
      <w:r w:rsidRPr="00153E51">
        <w:rPr>
          <w:sz w:val="18"/>
        </w:rPr>
        <w:t>Summary results for first-stage regressions</w:t>
      </w:r>
    </w:p>
    <w:p w:rsidR="00A9651C" w:rsidRPr="00153E51" w:rsidRDefault="00A9651C" w:rsidP="00A9651C">
      <w:pPr>
        <w:rPr>
          <w:sz w:val="18"/>
        </w:rPr>
      </w:pPr>
      <w:r w:rsidRPr="00153E51">
        <w:rPr>
          <w:sz w:val="18"/>
        </w:rPr>
        <w:t xml:space="preserve">                                         </w:t>
      </w:r>
      <w:r w:rsidR="002E49BE" w:rsidRPr="00153E51">
        <w:rPr>
          <w:sz w:val="18"/>
        </w:rPr>
        <w:tab/>
      </w:r>
      <w:r w:rsidR="00A906E2" w:rsidRPr="00153E51">
        <w:rPr>
          <w:sz w:val="18"/>
        </w:rPr>
        <w:t xml:space="preserve">    </w:t>
      </w:r>
      <w:r w:rsidRPr="00153E51">
        <w:rPr>
          <w:sz w:val="18"/>
        </w:rPr>
        <w:t xml:space="preserve"> (Under</w:t>
      </w:r>
      <w:r w:rsidR="00A906E2" w:rsidRPr="00153E51">
        <w:rPr>
          <w:sz w:val="18"/>
        </w:rPr>
        <w:t xml:space="preserve"> </w:t>
      </w:r>
      <w:proofErr w:type="gramStart"/>
      <w:r w:rsidR="00796DD2" w:rsidRPr="00153E51">
        <w:rPr>
          <w:sz w:val="18"/>
        </w:rPr>
        <w:t xml:space="preserve">identification)  </w:t>
      </w:r>
      <w:r w:rsidRPr="00153E51">
        <w:rPr>
          <w:sz w:val="18"/>
        </w:rPr>
        <w:t xml:space="preserve"> </w:t>
      </w:r>
      <w:proofErr w:type="gramEnd"/>
      <w:r w:rsidRPr="00153E51">
        <w:rPr>
          <w:sz w:val="18"/>
        </w:rPr>
        <w:t xml:space="preserve">        (Weak </w:t>
      </w:r>
      <w:r w:rsidR="00A906E2" w:rsidRPr="00153E51">
        <w:rPr>
          <w:sz w:val="18"/>
        </w:rPr>
        <w:t>identification</w:t>
      </w:r>
      <w:r w:rsidRPr="00153E51">
        <w:rPr>
          <w:sz w:val="18"/>
        </w:rPr>
        <w:t>)</w:t>
      </w:r>
    </w:p>
    <w:p w:rsidR="00A9651C" w:rsidRPr="00153E51" w:rsidRDefault="00A9651C" w:rsidP="00A9651C">
      <w:pPr>
        <w:rPr>
          <w:sz w:val="18"/>
        </w:rPr>
      </w:pPr>
      <w:r w:rsidRPr="00153E51">
        <w:rPr>
          <w:sz w:val="18"/>
        </w:rPr>
        <w:t xml:space="preserve">Variable     | </w:t>
      </w:r>
      <w:proofErr w:type="gramStart"/>
      <w:r w:rsidRPr="00153E51">
        <w:rPr>
          <w:sz w:val="18"/>
        </w:rPr>
        <w:t xml:space="preserve">F(  </w:t>
      </w:r>
      <w:proofErr w:type="gramEnd"/>
      <w:r w:rsidRPr="00153E51">
        <w:rPr>
          <w:sz w:val="18"/>
        </w:rPr>
        <w:t>3,  2250)  P-</w:t>
      </w:r>
      <w:proofErr w:type="spellStart"/>
      <w:r w:rsidRPr="00153E51">
        <w:rPr>
          <w:sz w:val="18"/>
        </w:rPr>
        <w:t>val</w:t>
      </w:r>
      <w:proofErr w:type="spellEnd"/>
      <w:r w:rsidRPr="00153E51">
        <w:rPr>
          <w:sz w:val="18"/>
        </w:rPr>
        <w:t xml:space="preserve"> | SW Chi-</w:t>
      </w:r>
      <w:proofErr w:type="spellStart"/>
      <w:r w:rsidRPr="00153E51">
        <w:rPr>
          <w:sz w:val="18"/>
        </w:rPr>
        <w:t>sq</w:t>
      </w:r>
      <w:proofErr w:type="spellEnd"/>
      <w:r w:rsidRPr="00153E51">
        <w:rPr>
          <w:sz w:val="18"/>
        </w:rPr>
        <w:t>(  2) P-</w:t>
      </w:r>
      <w:proofErr w:type="spellStart"/>
      <w:r w:rsidRPr="00153E51">
        <w:rPr>
          <w:sz w:val="18"/>
        </w:rPr>
        <w:t>val</w:t>
      </w:r>
      <w:proofErr w:type="spellEnd"/>
      <w:r w:rsidRPr="00153E51">
        <w:rPr>
          <w:sz w:val="18"/>
        </w:rPr>
        <w:t xml:space="preserve"> | SW F(  2,  2250)</w:t>
      </w:r>
    </w:p>
    <w:p w:rsidR="00A9651C" w:rsidRPr="00153E51" w:rsidRDefault="00A9651C" w:rsidP="00A9651C">
      <w:pPr>
        <w:rPr>
          <w:sz w:val="18"/>
        </w:rPr>
      </w:pPr>
      <w:proofErr w:type="spellStart"/>
      <w:proofErr w:type="gramStart"/>
      <w:r w:rsidRPr="00153E51">
        <w:rPr>
          <w:sz w:val="18"/>
        </w:rPr>
        <w:t>logpurchase</w:t>
      </w:r>
      <w:proofErr w:type="spellEnd"/>
      <w:r w:rsidRPr="00153E51">
        <w:rPr>
          <w:sz w:val="18"/>
        </w:rPr>
        <w:t xml:space="preserve">  |</w:t>
      </w:r>
      <w:proofErr w:type="gramEnd"/>
      <w:r w:rsidRPr="00153E51">
        <w:rPr>
          <w:sz w:val="18"/>
        </w:rPr>
        <w:t xml:space="preserve">       9.19    0.0000 |       18.02   0.0001 |        8.80</w:t>
      </w:r>
    </w:p>
    <w:p w:rsidR="00A9651C" w:rsidRPr="00153E51" w:rsidRDefault="00A9651C" w:rsidP="00A9651C">
      <w:pPr>
        <w:rPr>
          <w:sz w:val="18"/>
        </w:rPr>
      </w:pPr>
      <w:proofErr w:type="spellStart"/>
      <w:r w:rsidRPr="00153E51">
        <w:rPr>
          <w:sz w:val="18"/>
        </w:rPr>
        <w:t>weighted_fra</w:t>
      </w:r>
      <w:proofErr w:type="spellEnd"/>
      <w:r w:rsidRPr="00153E51">
        <w:rPr>
          <w:sz w:val="18"/>
        </w:rPr>
        <w:t xml:space="preserve"> |     123.67    0.0000 |       44.05   0.0000 |       21.51</w:t>
      </w:r>
    </w:p>
    <w:p w:rsidR="00911BB7" w:rsidRPr="00153E51" w:rsidRDefault="00911BB7" w:rsidP="00911BB7">
      <w:pPr>
        <w:rPr>
          <w:sz w:val="18"/>
        </w:rPr>
      </w:pPr>
      <w:r w:rsidRPr="00153E51">
        <w:rPr>
          <w:sz w:val="18"/>
        </w:rPr>
        <w:t>Under</w:t>
      </w:r>
      <w:r w:rsidR="00153E51">
        <w:rPr>
          <w:sz w:val="18"/>
        </w:rPr>
        <w:t xml:space="preserve"> </w:t>
      </w:r>
      <w:r w:rsidRPr="00153E51">
        <w:rPr>
          <w:sz w:val="18"/>
        </w:rPr>
        <w:t>identification test</w:t>
      </w:r>
    </w:p>
    <w:p w:rsidR="00911BB7" w:rsidRPr="00153E51" w:rsidRDefault="00911BB7" w:rsidP="00911BB7">
      <w:pPr>
        <w:rPr>
          <w:sz w:val="18"/>
        </w:rPr>
      </w:pPr>
      <w:r w:rsidRPr="00153E51">
        <w:rPr>
          <w:sz w:val="18"/>
        </w:rPr>
        <w:t>Ho: matrix of reduced form coefficients has rank=K1-1 (</w:t>
      </w:r>
      <w:proofErr w:type="spellStart"/>
      <w:r w:rsidRPr="00153E51">
        <w:rPr>
          <w:sz w:val="18"/>
        </w:rPr>
        <w:t>underidentified</w:t>
      </w:r>
      <w:proofErr w:type="spellEnd"/>
      <w:r w:rsidRPr="00153E51">
        <w:rPr>
          <w:sz w:val="18"/>
        </w:rPr>
        <w:t>)</w:t>
      </w:r>
    </w:p>
    <w:p w:rsidR="00911BB7" w:rsidRPr="00153E51" w:rsidRDefault="00911BB7" w:rsidP="00911BB7">
      <w:pPr>
        <w:rPr>
          <w:sz w:val="18"/>
        </w:rPr>
      </w:pPr>
      <w:r w:rsidRPr="00153E51">
        <w:rPr>
          <w:sz w:val="18"/>
        </w:rPr>
        <w:t>Ha: matrix has rank=K1 (identified)</w:t>
      </w:r>
    </w:p>
    <w:p w:rsidR="00911BB7" w:rsidRPr="00153E51" w:rsidRDefault="00911BB7" w:rsidP="00911BB7">
      <w:pPr>
        <w:rPr>
          <w:sz w:val="18"/>
        </w:rPr>
      </w:pPr>
      <w:r w:rsidRPr="00153E51">
        <w:rPr>
          <w:sz w:val="18"/>
        </w:rPr>
        <w:t>Anderson canon. corr. LM statistic       Chi-</w:t>
      </w:r>
      <w:proofErr w:type="spellStart"/>
      <w:proofErr w:type="gramStart"/>
      <w:r w:rsidRPr="00153E51">
        <w:rPr>
          <w:sz w:val="18"/>
        </w:rPr>
        <w:t>sq</w:t>
      </w:r>
      <w:proofErr w:type="spellEnd"/>
      <w:r w:rsidRPr="00153E51">
        <w:rPr>
          <w:sz w:val="18"/>
        </w:rPr>
        <w:t>(</w:t>
      </w:r>
      <w:proofErr w:type="gramEnd"/>
      <w:r w:rsidRPr="00153E51">
        <w:rPr>
          <w:sz w:val="18"/>
        </w:rPr>
        <w:t>2)=17.85    P-</w:t>
      </w:r>
      <w:proofErr w:type="spellStart"/>
      <w:r w:rsidRPr="00153E51">
        <w:rPr>
          <w:sz w:val="18"/>
        </w:rPr>
        <w:t>val</w:t>
      </w:r>
      <w:proofErr w:type="spellEnd"/>
      <w:r w:rsidRPr="00153E51">
        <w:rPr>
          <w:sz w:val="18"/>
        </w:rPr>
        <w:t>=0.0001</w:t>
      </w:r>
    </w:p>
    <w:p w:rsidR="00911BB7" w:rsidRPr="00153E51" w:rsidRDefault="00911BB7" w:rsidP="00911BB7">
      <w:pPr>
        <w:rPr>
          <w:sz w:val="18"/>
        </w:rPr>
      </w:pPr>
      <w:r w:rsidRPr="00153E51">
        <w:rPr>
          <w:sz w:val="18"/>
        </w:rPr>
        <w:t>Weak identification test</w:t>
      </w:r>
    </w:p>
    <w:p w:rsidR="00911BB7" w:rsidRPr="00153E51" w:rsidRDefault="00911BB7" w:rsidP="00911BB7">
      <w:pPr>
        <w:rPr>
          <w:sz w:val="18"/>
        </w:rPr>
      </w:pPr>
      <w:r w:rsidRPr="00153E51">
        <w:rPr>
          <w:sz w:val="18"/>
        </w:rPr>
        <w:t>Ho: equation is weakly identified</w:t>
      </w:r>
    </w:p>
    <w:p w:rsidR="00A7655A" w:rsidRPr="00153E51" w:rsidRDefault="00911BB7">
      <w:pPr>
        <w:rPr>
          <w:sz w:val="18"/>
        </w:rPr>
      </w:pPr>
      <w:r w:rsidRPr="00153E51">
        <w:rPr>
          <w:sz w:val="18"/>
        </w:rPr>
        <w:t>Cragg-Donald Wald F statistic                                       5.86</w:t>
      </w:r>
      <w:r w:rsidR="00A7655A">
        <w:br w:type="page"/>
      </w:r>
    </w:p>
    <w:p w:rsidR="00846A0F" w:rsidRDefault="00846A0F" w:rsidP="00846A0F">
      <w:pPr>
        <w:pStyle w:val="ListParagraph"/>
        <w:numPr>
          <w:ilvl w:val="0"/>
          <w:numId w:val="4"/>
        </w:numPr>
      </w:pPr>
      <w:r>
        <w:lastRenderedPageBreak/>
        <w:t xml:space="preserve">Full sample, one endogenous variable     </w:t>
      </w:r>
    </w:p>
    <w:p w:rsidR="00846A0F" w:rsidRDefault="00846A0F"/>
    <w:tbl>
      <w:tblPr>
        <w:tblStyle w:val="PlainTable3"/>
        <w:tblW w:w="5000" w:type="pct"/>
        <w:tblLook w:val="04A0" w:firstRow="1" w:lastRow="0" w:firstColumn="1" w:lastColumn="0" w:noHBand="0" w:noVBand="1"/>
      </w:tblPr>
      <w:tblGrid>
        <w:gridCol w:w="1736"/>
        <w:gridCol w:w="860"/>
        <w:gridCol w:w="1440"/>
        <w:gridCol w:w="862"/>
        <w:gridCol w:w="1440"/>
        <w:gridCol w:w="862"/>
        <w:gridCol w:w="1440"/>
      </w:tblGrid>
      <w:tr w:rsidR="001321D7" w:rsidRPr="003D4066" w:rsidTr="00D47B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16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rPr>
                <w:rFonts w:ascii="Times New Roman" w:eastAsia="Times New Roman" w:hAnsi="Times New Roman" w:cs="Times New Roman"/>
                <w:sz w:val="16"/>
                <w:szCs w:val="24"/>
              </w:rPr>
            </w:pPr>
          </w:p>
        </w:tc>
        <w:tc>
          <w:tcPr>
            <w:tcW w:w="1224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OLS</w:t>
            </w:r>
          </w:p>
        </w:tc>
        <w:tc>
          <w:tcPr>
            <w:tcW w:w="1483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2 IV</w:t>
            </w:r>
          </w:p>
        </w:tc>
        <w:tc>
          <w:tcPr>
            <w:tcW w:w="1177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3IV</w:t>
            </w:r>
          </w:p>
        </w:tc>
      </w:tr>
      <w:tr w:rsidR="001321D7" w:rsidRPr="003D4066" w:rsidTr="00D47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Price</w:t>
            </w:r>
          </w:p>
        </w:tc>
        <w:tc>
          <w:tcPr>
            <w:tcW w:w="79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Deviation_Squared</w:t>
            </w:r>
            <w:proofErr w:type="spellEnd"/>
          </w:p>
        </w:tc>
        <w:tc>
          <w:tcPr>
            <w:tcW w:w="5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Price</w:t>
            </w:r>
          </w:p>
        </w:tc>
        <w:tc>
          <w:tcPr>
            <w:tcW w:w="9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Deviation_Squared</w:t>
            </w:r>
            <w:proofErr w:type="spellEnd"/>
          </w:p>
        </w:tc>
        <w:tc>
          <w:tcPr>
            <w:tcW w:w="41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Price</w:t>
            </w:r>
          </w:p>
        </w:tc>
        <w:tc>
          <w:tcPr>
            <w:tcW w:w="7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Deviation_Squared</w:t>
            </w:r>
            <w:proofErr w:type="spellEnd"/>
          </w:p>
        </w:tc>
      </w:tr>
      <w:tr w:rsidR="001321D7" w:rsidRPr="003D4066" w:rsidTr="00D47B1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logpurchase</w:t>
            </w:r>
          </w:p>
        </w:tc>
        <w:tc>
          <w:tcPr>
            <w:tcW w:w="427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2.875*</w:t>
            </w:r>
          </w:p>
        </w:tc>
        <w:tc>
          <w:tcPr>
            <w:tcW w:w="798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3032.4***</w:t>
            </w:r>
          </w:p>
        </w:tc>
        <w:tc>
          <w:tcPr>
            <w:tcW w:w="518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26.77</w:t>
            </w:r>
          </w:p>
        </w:tc>
        <w:tc>
          <w:tcPr>
            <w:tcW w:w="96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2094.9</w:t>
            </w:r>
          </w:p>
        </w:tc>
        <w:tc>
          <w:tcPr>
            <w:tcW w:w="411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19.54</w:t>
            </w:r>
          </w:p>
        </w:tc>
        <w:tc>
          <w:tcPr>
            <w:tcW w:w="76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13033.2*</w:t>
            </w:r>
          </w:p>
        </w:tc>
      </w:tr>
      <w:tr w:rsidR="001321D7" w:rsidRPr="003D4066" w:rsidTr="001321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2.05)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5.42)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1.57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0.34)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1.47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2.43)</w:t>
            </w:r>
          </w:p>
        </w:tc>
      </w:tr>
      <w:tr w:rsidR="001321D7" w:rsidRPr="003D4066" w:rsidTr="001321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weighted_fra_sales</w:t>
            </w: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</w:tr>
      <w:tr w:rsidR="001321D7" w:rsidRPr="003D4066" w:rsidTr="001321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</w:tr>
      <w:tr w:rsidR="001321D7" w:rsidRPr="003D4066" w:rsidTr="001321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maxdays</w:t>
            </w:r>
            <w:proofErr w:type="spellEnd"/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2.422***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1032.8***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5.123**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1118.2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4.463***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121.9</w:t>
            </w:r>
          </w:p>
        </w:tc>
      </w:tr>
      <w:tr w:rsidR="001321D7" w:rsidRPr="003D4066" w:rsidTr="001321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4.69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5.01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3.12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1.87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3.38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0.23</w:t>
            </w:r>
          </w:p>
        </w:tc>
      </w:tr>
      <w:tr w:rsidR="001321D7" w:rsidRPr="003D4066" w:rsidTr="001321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raincytot</w:t>
            </w: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0.166***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52.70***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0.262***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55.73*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0.238***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20.37</w:t>
            </w:r>
          </w:p>
        </w:tc>
      </w:tr>
      <w:tr w:rsidR="001321D7" w:rsidRPr="003D4066" w:rsidTr="001321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7.07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5.64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4.34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2.53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4.84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1.02</w:t>
            </w:r>
          </w:p>
        </w:tc>
      </w:tr>
      <w:tr w:rsidR="001321D7" w:rsidRPr="003D4066" w:rsidTr="001321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tmean</w:t>
            </w: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44.62**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12212.6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51.84**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11984.3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50.08**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14648.2*</w:t>
            </w:r>
          </w:p>
        </w:tc>
      </w:tr>
      <w:tr w:rsidR="001321D7" w:rsidRPr="003D4066" w:rsidTr="001321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2.67)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1.83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2.80)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1.77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2.83)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2.05</w:t>
            </w:r>
          </w:p>
        </w:tc>
      </w:tr>
      <w:tr w:rsidR="001321D7" w:rsidRPr="003D4066" w:rsidTr="001321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mchinji</w:t>
            </w: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0.291***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75.26***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0.294***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75.34***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0.293***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74.41***</w:t>
            </w:r>
          </w:p>
        </w:tc>
      </w:tr>
      <w:tr w:rsidR="001321D7" w:rsidRPr="003D4066" w:rsidTr="001321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23.47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15.21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21.75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15.3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22.56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14.18</w:t>
            </w:r>
          </w:p>
        </w:tc>
      </w:tr>
      <w:tr w:rsidR="001321D7" w:rsidRPr="003D4066" w:rsidTr="001321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safex</w:t>
            </w: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0.112***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19.27*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0.0791**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20.3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0.0871**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8.318</w:t>
            </w:r>
          </w:p>
        </w:tc>
      </w:tr>
      <w:tr w:rsidR="001321D7" w:rsidRPr="003D4066" w:rsidTr="001321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5.10)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2.21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2.63)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1.85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3.22)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0.76</w:t>
            </w:r>
          </w:p>
        </w:tc>
      </w:tr>
      <w:tr w:rsidR="001321D7" w:rsidRPr="003D4066" w:rsidTr="001321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stock_end</w:t>
            </w: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1.044***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411.3***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0.721*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401.1***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0.800**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520.2***</w:t>
            </w:r>
          </w:p>
        </w:tc>
      </w:tr>
      <w:tr w:rsidR="001321D7" w:rsidRPr="003D4066" w:rsidTr="001321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4.71)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4.65)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2.38)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3.63)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2.93)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4.73)</w:t>
            </w:r>
          </w:p>
        </w:tc>
      </w:tr>
      <w:tr w:rsidR="001321D7" w:rsidRPr="003D4066" w:rsidTr="001321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heatday</w:t>
            </w: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1.347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16.92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2.865*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31.1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2.495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529.1</w:t>
            </w:r>
          </w:p>
        </w:tc>
      </w:tr>
      <w:tr w:rsidR="001321D7" w:rsidRPr="003D4066" w:rsidTr="001321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1.28)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0.04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2.00)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0.06)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1.93)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1.02</w:t>
            </w:r>
          </w:p>
        </w:tc>
      </w:tr>
      <w:tr w:rsidR="001321D7" w:rsidRPr="003D4066" w:rsidTr="001321D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year</w:t>
            </w: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7.918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6112.5*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49.41*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4800.2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39.29*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20110.5*</w:t>
            </w:r>
          </w:p>
        </w:tc>
      </w:tr>
      <w:tr w:rsidR="001321D7" w:rsidRPr="003D4066" w:rsidTr="001321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7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1.10)</w:t>
            </w:r>
          </w:p>
        </w:tc>
        <w:tc>
          <w:tcPr>
            <w:tcW w:w="79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2.13</w:t>
            </w:r>
          </w:p>
        </w:tc>
        <w:tc>
          <w:tcPr>
            <w:tcW w:w="518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1.98)</w:t>
            </w:r>
          </w:p>
        </w:tc>
        <w:tc>
          <w:tcPr>
            <w:tcW w:w="965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0.53</w:t>
            </w:r>
          </w:p>
        </w:tc>
        <w:tc>
          <w:tcPr>
            <w:tcW w:w="411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(-1.97)</w:t>
            </w:r>
          </w:p>
        </w:tc>
        <w:tc>
          <w:tcPr>
            <w:tcW w:w="766" w:type="pct"/>
            <w:shd w:val="clear" w:color="auto" w:fill="auto"/>
            <w:noWrap/>
            <w:hideMark/>
          </w:tcPr>
          <w:p w:rsidR="001321D7" w:rsidRPr="003D4066" w:rsidRDefault="001321D7" w:rsidP="001321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3D4066">
              <w:rPr>
                <w:rFonts w:ascii="Calibri" w:eastAsia="Times New Roman" w:hAnsi="Calibri" w:cs="Calibri"/>
                <w:color w:val="000000"/>
                <w:sz w:val="16"/>
              </w:rPr>
              <w:t>-2.49</w:t>
            </w:r>
          </w:p>
        </w:tc>
      </w:tr>
    </w:tbl>
    <w:p w:rsidR="00B12BA6" w:rsidRDefault="00B12BA6" w:rsidP="00911BB7"/>
    <w:p w:rsidR="00B12BA6" w:rsidRDefault="00B12BA6" w:rsidP="00B12BA6">
      <w:r>
        <w:br w:type="page"/>
      </w:r>
    </w:p>
    <w:tbl>
      <w:tblPr>
        <w:tblStyle w:val="PlainTable5"/>
        <w:tblW w:w="5000" w:type="pct"/>
        <w:tblLook w:val="04A0" w:firstRow="1" w:lastRow="0" w:firstColumn="1" w:lastColumn="0" w:noHBand="0" w:noVBand="1"/>
      </w:tblPr>
      <w:tblGrid>
        <w:gridCol w:w="1662"/>
        <w:gridCol w:w="872"/>
        <w:gridCol w:w="1456"/>
        <w:gridCol w:w="869"/>
        <w:gridCol w:w="1456"/>
        <w:gridCol w:w="869"/>
        <w:gridCol w:w="1456"/>
      </w:tblGrid>
      <w:tr w:rsidR="00B12BA6" w:rsidRPr="00B12BA6" w:rsidTr="00B12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rPr>
                <w:rFonts w:ascii="Times New Roman" w:eastAsia="Times New Roman" w:hAnsi="Times New Roman" w:cs="Times New Roman"/>
                <w:sz w:val="16"/>
                <w:szCs w:val="24"/>
              </w:rPr>
            </w:pPr>
          </w:p>
        </w:tc>
        <w:tc>
          <w:tcPr>
            <w:tcW w:w="1224" w:type="pct"/>
            <w:gridSpan w:val="2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OLS</w:t>
            </w:r>
          </w:p>
        </w:tc>
        <w:tc>
          <w:tcPr>
            <w:tcW w:w="1483" w:type="pct"/>
            <w:gridSpan w:val="2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2 IV</w:t>
            </w:r>
          </w:p>
        </w:tc>
        <w:tc>
          <w:tcPr>
            <w:tcW w:w="1177" w:type="pct"/>
            <w:gridSpan w:val="2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3IV</w:t>
            </w:r>
          </w:p>
        </w:tc>
      </w:tr>
      <w:tr w:rsidR="00B12BA6" w:rsidRPr="00B12BA6" w:rsidTr="00B12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Price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Deviation_Squared</w:t>
            </w:r>
            <w:proofErr w:type="spellEnd"/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Price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Deviation_Squared</w:t>
            </w:r>
            <w:proofErr w:type="spellEnd"/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Price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Deviation_Squared</w:t>
            </w:r>
            <w:proofErr w:type="spellEnd"/>
          </w:p>
        </w:tc>
      </w:tr>
      <w:tr w:rsidR="00B12BA6" w:rsidRPr="00B12BA6" w:rsidTr="00B12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logpurchase</w:t>
            </w:r>
            <w:proofErr w:type="spellEnd"/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</w:tr>
      <w:tr w:rsidR="00B12BA6" w:rsidRPr="00B12BA6" w:rsidTr="00B12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</w:tr>
      <w:tr w:rsidR="00B12BA6" w:rsidRPr="00B12BA6" w:rsidTr="00B12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weighted_fra_sales</w:t>
            </w:r>
            <w:proofErr w:type="spellEnd"/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00627*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0.457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00673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233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00677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0.0634</w:t>
            </w:r>
          </w:p>
        </w:tc>
      </w:tr>
      <w:tr w:rsidR="00B12BA6" w:rsidRPr="00B12BA6" w:rsidTr="00B12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2.43)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44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0.99)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0.09)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1.00)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02</w:t>
            </w:r>
          </w:p>
        </w:tc>
      </w:tr>
      <w:tr w:rsidR="00B12BA6" w:rsidRPr="00B12BA6" w:rsidTr="00B12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maxdays</w:t>
            </w:r>
            <w:proofErr w:type="spellEnd"/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2.674***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1309.8***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2.673***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1308.7***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2.673***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1309.2***</w:t>
            </w:r>
          </w:p>
        </w:tc>
      </w:tr>
      <w:tr w:rsidR="00B12BA6" w:rsidRPr="00B12BA6" w:rsidTr="00B12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5.34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6.52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5.4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6.58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5.4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6.59</w:t>
            </w:r>
          </w:p>
        </w:tc>
      </w:tr>
      <w:tr w:rsidR="00B12BA6" w:rsidRPr="00B12BA6" w:rsidTr="00B12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raincytot</w:t>
            </w:r>
            <w:proofErr w:type="spellEnd"/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0.174***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62.55***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0.174***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62.48***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0.174***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62.51***</w:t>
            </w:r>
          </w:p>
        </w:tc>
      </w:tr>
      <w:tr w:rsidR="00B12BA6" w:rsidRPr="00B12BA6" w:rsidTr="00B12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7.59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6.78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7.67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6.84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7.67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6.85</w:t>
            </w:r>
          </w:p>
        </w:tc>
      </w:tr>
      <w:tr w:rsidR="00B12BA6" w:rsidRPr="00B12BA6" w:rsidTr="00B12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tmean</w:t>
            </w:r>
            <w:proofErr w:type="spellEnd"/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45.32**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11474.5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45.32**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11474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45.33**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11474.2</w:t>
            </w:r>
          </w:p>
        </w:tc>
      </w:tr>
      <w:tr w:rsidR="00B12BA6" w:rsidRPr="00B12BA6" w:rsidTr="00B12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2.72)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.71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2.75)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.73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2.75)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.73</w:t>
            </w:r>
          </w:p>
        </w:tc>
      </w:tr>
      <w:tr w:rsidR="00B12BA6" w:rsidRPr="00B12BA6" w:rsidTr="00B12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mchinji</w:t>
            </w:r>
            <w:proofErr w:type="spellEnd"/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0.289***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75.72***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0.288***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75.41***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0.288***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75.55***</w:t>
            </w:r>
          </w:p>
        </w:tc>
      </w:tr>
      <w:tr w:rsidR="00B12BA6" w:rsidRPr="00B12BA6" w:rsidTr="00B12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23.17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5.14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22.81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4.85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22.81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4.88</w:t>
            </w:r>
          </w:p>
        </w:tc>
      </w:tr>
      <w:tr w:rsidR="00B12BA6" w:rsidRPr="00B12BA6" w:rsidTr="00B12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safex</w:t>
            </w:r>
            <w:proofErr w:type="spellEnd"/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109***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22.66**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109***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22.56**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109***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22.60**</w:t>
            </w:r>
          </w:p>
        </w:tc>
      </w:tr>
      <w:tr w:rsidR="00B12BA6" w:rsidRPr="00B12BA6" w:rsidTr="00B12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5.01)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2.59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5.07)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2.6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5.07)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2.61</w:t>
            </w:r>
          </w:p>
        </w:tc>
      </w:tr>
      <w:tr w:rsidR="00B12BA6" w:rsidRPr="00B12BA6" w:rsidTr="00B12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stock_end</w:t>
            </w:r>
            <w:proofErr w:type="spellEnd"/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970***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381.3***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967***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376.7***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967***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378.7***</w:t>
            </w:r>
          </w:p>
        </w:tc>
      </w:tr>
      <w:tr w:rsidR="00B12BA6" w:rsidRPr="00B12BA6" w:rsidTr="00B12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4.37)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4.28)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4.33)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4.20)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4.33)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4.22)</w:t>
            </w:r>
          </w:p>
        </w:tc>
      </w:tr>
      <w:tr w:rsidR="00B12BA6" w:rsidRPr="00B12BA6" w:rsidTr="00B12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proofErr w:type="spellStart"/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heatday</w:t>
            </w:r>
            <w:proofErr w:type="spellEnd"/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.479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39.5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.478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37.9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.478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38.6</w:t>
            </w:r>
          </w:p>
        </w:tc>
      </w:tr>
      <w:tr w:rsidR="00B12BA6" w:rsidRPr="00B12BA6" w:rsidTr="00B12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1.41)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0.33)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1.42)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0.33)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1.42)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0.33)</w:t>
            </w:r>
          </w:p>
        </w:tc>
      </w:tr>
      <w:tr w:rsidR="00B12BA6" w:rsidRPr="00B12BA6" w:rsidTr="00B12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year</w:t>
            </w:r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2.83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1932.7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2.89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1835.1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12.9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1877</w:t>
            </w:r>
          </w:p>
        </w:tc>
      </w:tr>
      <w:tr w:rsidR="00B12BA6" w:rsidRPr="00B12BA6" w:rsidTr="00B12B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1.85)</w:t>
            </w: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69</w:t>
            </w: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1.87)</w:t>
            </w: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66</w:t>
            </w: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(-1.87)</w:t>
            </w: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>-0.68</w:t>
            </w:r>
          </w:p>
        </w:tc>
      </w:tr>
      <w:tr w:rsidR="00B12BA6" w:rsidRPr="00B12BA6" w:rsidTr="00B12BA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rPr>
                <w:rFonts w:ascii="Calibri" w:eastAsia="Times New Roman" w:hAnsi="Calibri" w:cs="Calibri"/>
                <w:color w:val="000000"/>
                <w:sz w:val="16"/>
              </w:rPr>
            </w:pPr>
            <w:r w:rsidRPr="00B12BA6">
              <w:rPr>
                <w:rFonts w:ascii="Calibri" w:eastAsia="Times New Roman" w:hAnsi="Calibri" w:cs="Calibri"/>
                <w:color w:val="000000"/>
                <w:sz w:val="16"/>
              </w:rPr>
              <w:t xml:space="preserve">N                </w:t>
            </w:r>
          </w:p>
        </w:tc>
        <w:tc>
          <w:tcPr>
            <w:tcW w:w="428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</w:rPr>
            </w:pPr>
          </w:p>
        </w:tc>
        <w:tc>
          <w:tcPr>
            <w:tcW w:w="79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51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966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410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767" w:type="pct"/>
            <w:shd w:val="clear" w:color="auto" w:fill="auto"/>
            <w:noWrap/>
            <w:hideMark/>
          </w:tcPr>
          <w:p w:rsidR="00B12BA6" w:rsidRPr="00B12BA6" w:rsidRDefault="00B12BA6" w:rsidP="00B12B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</w:tr>
    </w:tbl>
    <w:p w:rsidR="005D1E46" w:rsidRDefault="005D1E46" w:rsidP="00911BB7"/>
    <w:sectPr w:rsidR="005D1E4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A509D"/>
    <w:multiLevelType w:val="hybridMultilevel"/>
    <w:tmpl w:val="8D662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3497C"/>
    <w:multiLevelType w:val="hybridMultilevel"/>
    <w:tmpl w:val="B82E4EE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8CB1D83"/>
    <w:multiLevelType w:val="hybridMultilevel"/>
    <w:tmpl w:val="F95E2F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F01FA9"/>
    <w:multiLevelType w:val="hybridMultilevel"/>
    <w:tmpl w:val="F95E2F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15EB7"/>
    <w:multiLevelType w:val="hybridMultilevel"/>
    <w:tmpl w:val="8D6627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sDQzNTK1NDIwNzBR0lEKTi0uzszPAykwqgUAFNFA8CwAAAA="/>
  </w:docVars>
  <w:rsids>
    <w:rsidRoot w:val="005D1E46"/>
    <w:rsid w:val="00003BF0"/>
    <w:rsid w:val="00025BBA"/>
    <w:rsid w:val="00031C5A"/>
    <w:rsid w:val="00060121"/>
    <w:rsid w:val="00073DFD"/>
    <w:rsid w:val="00091885"/>
    <w:rsid w:val="000965C8"/>
    <w:rsid w:val="000A7C44"/>
    <w:rsid w:val="000B6AD7"/>
    <w:rsid w:val="000F6CB2"/>
    <w:rsid w:val="0012106C"/>
    <w:rsid w:val="001321D7"/>
    <w:rsid w:val="00143027"/>
    <w:rsid w:val="00153E51"/>
    <w:rsid w:val="00187B81"/>
    <w:rsid w:val="001C5CAA"/>
    <w:rsid w:val="001D15AA"/>
    <w:rsid w:val="002149B0"/>
    <w:rsid w:val="00232DBA"/>
    <w:rsid w:val="002A0180"/>
    <w:rsid w:val="002A7F11"/>
    <w:rsid w:val="002C35C9"/>
    <w:rsid w:val="002E49BE"/>
    <w:rsid w:val="002E52EA"/>
    <w:rsid w:val="002E7D44"/>
    <w:rsid w:val="003427E1"/>
    <w:rsid w:val="00364A2E"/>
    <w:rsid w:val="00364D9F"/>
    <w:rsid w:val="003715E1"/>
    <w:rsid w:val="00376607"/>
    <w:rsid w:val="00381196"/>
    <w:rsid w:val="003969BE"/>
    <w:rsid w:val="003C204E"/>
    <w:rsid w:val="003D4066"/>
    <w:rsid w:val="003D4A21"/>
    <w:rsid w:val="004077CE"/>
    <w:rsid w:val="00412C17"/>
    <w:rsid w:val="00430503"/>
    <w:rsid w:val="00432137"/>
    <w:rsid w:val="0044462E"/>
    <w:rsid w:val="004579DF"/>
    <w:rsid w:val="0046211B"/>
    <w:rsid w:val="00467D82"/>
    <w:rsid w:val="00470AD2"/>
    <w:rsid w:val="00486F50"/>
    <w:rsid w:val="004909C0"/>
    <w:rsid w:val="004A3840"/>
    <w:rsid w:val="004C603C"/>
    <w:rsid w:val="004D3FED"/>
    <w:rsid w:val="004E47E9"/>
    <w:rsid w:val="0053223A"/>
    <w:rsid w:val="005563D9"/>
    <w:rsid w:val="00572D51"/>
    <w:rsid w:val="00591FA8"/>
    <w:rsid w:val="005A1AF4"/>
    <w:rsid w:val="005D1E46"/>
    <w:rsid w:val="00605E95"/>
    <w:rsid w:val="0065700D"/>
    <w:rsid w:val="00683E9A"/>
    <w:rsid w:val="00687DD3"/>
    <w:rsid w:val="006B0927"/>
    <w:rsid w:val="006B4685"/>
    <w:rsid w:val="007003F8"/>
    <w:rsid w:val="007119A7"/>
    <w:rsid w:val="007665C4"/>
    <w:rsid w:val="00776DAF"/>
    <w:rsid w:val="0078203D"/>
    <w:rsid w:val="00796DD2"/>
    <w:rsid w:val="007C068A"/>
    <w:rsid w:val="007C7900"/>
    <w:rsid w:val="007D0F88"/>
    <w:rsid w:val="007D70FE"/>
    <w:rsid w:val="007F017D"/>
    <w:rsid w:val="00804CCA"/>
    <w:rsid w:val="00824285"/>
    <w:rsid w:val="008344D9"/>
    <w:rsid w:val="00835467"/>
    <w:rsid w:val="00846A0F"/>
    <w:rsid w:val="00866817"/>
    <w:rsid w:val="00877083"/>
    <w:rsid w:val="0088256F"/>
    <w:rsid w:val="00884E89"/>
    <w:rsid w:val="008C2FBE"/>
    <w:rsid w:val="008E0395"/>
    <w:rsid w:val="008E0613"/>
    <w:rsid w:val="00910946"/>
    <w:rsid w:val="00911B66"/>
    <w:rsid w:val="00911BB7"/>
    <w:rsid w:val="00933D2A"/>
    <w:rsid w:val="00944CA3"/>
    <w:rsid w:val="00970832"/>
    <w:rsid w:val="009F122F"/>
    <w:rsid w:val="00A0064B"/>
    <w:rsid w:val="00A006CF"/>
    <w:rsid w:val="00A47B84"/>
    <w:rsid w:val="00A615EC"/>
    <w:rsid w:val="00A7655A"/>
    <w:rsid w:val="00A849A6"/>
    <w:rsid w:val="00A906E2"/>
    <w:rsid w:val="00A90A39"/>
    <w:rsid w:val="00A9651C"/>
    <w:rsid w:val="00AA56DA"/>
    <w:rsid w:val="00AC1263"/>
    <w:rsid w:val="00AD1257"/>
    <w:rsid w:val="00AD671F"/>
    <w:rsid w:val="00AE56E5"/>
    <w:rsid w:val="00B0335E"/>
    <w:rsid w:val="00B12BA6"/>
    <w:rsid w:val="00B4496C"/>
    <w:rsid w:val="00B74C76"/>
    <w:rsid w:val="00BA236D"/>
    <w:rsid w:val="00BB0E3A"/>
    <w:rsid w:val="00C03F29"/>
    <w:rsid w:val="00C16C99"/>
    <w:rsid w:val="00C40406"/>
    <w:rsid w:val="00C607DB"/>
    <w:rsid w:val="00CC5AE5"/>
    <w:rsid w:val="00D028BE"/>
    <w:rsid w:val="00D04F5E"/>
    <w:rsid w:val="00D133BD"/>
    <w:rsid w:val="00D377FF"/>
    <w:rsid w:val="00D37BE9"/>
    <w:rsid w:val="00D430C6"/>
    <w:rsid w:val="00D47B11"/>
    <w:rsid w:val="00D5393D"/>
    <w:rsid w:val="00D70149"/>
    <w:rsid w:val="00D7188C"/>
    <w:rsid w:val="00D9455F"/>
    <w:rsid w:val="00DB27D1"/>
    <w:rsid w:val="00DB75BA"/>
    <w:rsid w:val="00DC7E8A"/>
    <w:rsid w:val="00DE2705"/>
    <w:rsid w:val="00DE2CCA"/>
    <w:rsid w:val="00DF1484"/>
    <w:rsid w:val="00DF73DE"/>
    <w:rsid w:val="00E65008"/>
    <w:rsid w:val="00E8306D"/>
    <w:rsid w:val="00EA0A75"/>
    <w:rsid w:val="00EA4BC5"/>
    <w:rsid w:val="00EB31E7"/>
    <w:rsid w:val="00EE2E5A"/>
    <w:rsid w:val="00F26EEC"/>
    <w:rsid w:val="00F334ED"/>
    <w:rsid w:val="00F76934"/>
    <w:rsid w:val="00F96D1C"/>
    <w:rsid w:val="00FA611A"/>
    <w:rsid w:val="00FD3BEF"/>
    <w:rsid w:val="00FE7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131A1"/>
  <w15:chartTrackingRefBased/>
  <w15:docId w15:val="{6959DBE5-C0C7-4EBE-A463-76E86A608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09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1E4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909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5">
    <w:name w:val="Plain Table 5"/>
    <w:basedOn w:val="TableNormal"/>
    <w:uiPriority w:val="45"/>
    <w:rsid w:val="003D4A2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1321D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08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7</TotalTime>
  <Pages>6</Pages>
  <Words>1311</Words>
  <Characters>747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125</cp:revision>
  <dcterms:created xsi:type="dcterms:W3CDTF">2019-02-25T23:07:00Z</dcterms:created>
  <dcterms:modified xsi:type="dcterms:W3CDTF">2019-02-27T18:28:00Z</dcterms:modified>
</cp:coreProperties>
</file>